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DC2" w14:textId="77777777" w:rsidR="00C34AA3" w:rsidRDefault="00571995" w:rsidP="00C34AA3">
      <w:pPr>
        <w:bidi/>
        <w:spacing w:after="0" w:line="192" w:lineRule="auto"/>
        <w:rPr>
          <w:rFonts w:cs="B Zar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</w:rPr>
        <w:pict w14:anchorId="688F9D25">
          <v:rect id="Rectangle 6" o:spid="_x0000_s1026" style="position:absolute;left:0;text-align:left;margin-left:0;margin-top:12.9pt;width:78.55pt;height:69.5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" fillcolor="white [3201]" strokecolor="#c45911 [2405]" strokeweight="1pt">
            <v:textbox>
              <w:txbxContent>
                <w:p w14:paraId="5BBD5E2E" w14:textId="77777777" w:rsidR="00571995" w:rsidRDefault="00571995" w:rsidP="00106E94">
                  <w:pPr>
                    <w:jc w:val="center"/>
                  </w:pPr>
                  <w:r>
                    <w:rPr>
                      <w:noProof/>
                      <w:lang w:bidi="fa-IR"/>
                    </w:rPr>
                    <w:drawing>
                      <wp:inline distT="0" distB="0" distL="0" distR="0" wp14:anchorId="085AAD07" wp14:editId="19ACA8FB">
                        <wp:extent cx="835660" cy="835660"/>
                        <wp:effectExtent l="0" t="0" r="2540" b="254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1539769823-ar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566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14:paraId="2B47770A" w14:textId="77777777" w:rsidR="00106E94" w:rsidRDefault="00571995" w:rsidP="00106E94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  <w:r>
        <w:rPr>
          <w:rFonts w:cs="B Nazanin"/>
          <w:noProof/>
          <w:sz w:val="24"/>
          <w:szCs w:val="24"/>
        </w:rPr>
        <w:pict w14:anchorId="688C8D86">
          <v:roundrect id="Rounded Rectangle 3" o:spid="_x0000_s1027" style="position:absolute;left:0;text-align:left;margin-left:0;margin-top:18.45pt;width:221.5pt;height:39pt;z-index:251661312;visibility:visible;mso-position-horizontal:center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" fillcolor="white [3201]" strokecolor="black [3200]" strokeweight=".25pt">
            <v:stroke joinstyle="miter"/>
            <v:textbox>
              <w:txbxContent>
                <w:p w14:paraId="57A8061E" w14:textId="77777777" w:rsidR="00571995" w:rsidRPr="002F15BF" w:rsidRDefault="00571995" w:rsidP="002F15BF">
                  <w:pPr>
                    <w:spacing w:after="0" w:line="240" w:lineRule="auto"/>
                    <w:jc w:val="center"/>
                    <w:rPr>
                      <w:rFonts w:cs="B Titr"/>
                      <w:sz w:val="28"/>
                      <w:szCs w:val="28"/>
                      <w:rtl/>
                      <w:lang w:bidi="fa-IR"/>
                    </w:rPr>
                  </w:pPr>
                  <w:r w:rsidRPr="002F15BF">
                    <w:rPr>
                      <w:rFonts w:cs="B Titr" w:hint="cs"/>
                      <w:sz w:val="28"/>
                      <w:szCs w:val="28"/>
                      <w:rtl/>
                      <w:lang w:bidi="fa-IR"/>
                    </w:rPr>
                    <w:t>فرم طرح دوره</w:t>
                  </w:r>
                </w:p>
              </w:txbxContent>
            </v:textbox>
            <w10:wrap anchorx="margin"/>
          </v:roundrect>
        </w:pict>
      </w:r>
    </w:p>
    <w:p w14:paraId="6FAE931F" w14:textId="77777777" w:rsidR="00C34AA3" w:rsidRPr="00C34AA3" w:rsidRDefault="00C34AA3" w:rsidP="00C34AA3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14"/>
          <w:szCs w:val="14"/>
          <w:rtl/>
          <w:lang w:bidi="fa-IR"/>
        </w:rPr>
      </w:pPr>
    </w:p>
    <w:p w14:paraId="174EF9F6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4BD802D8" w14:textId="77777777"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14:paraId="38F20650" w14:textId="77777777" w:rsidR="00CA77BA" w:rsidRPr="00C34AA3" w:rsidRDefault="00CA77BA" w:rsidP="00120252">
      <w:pPr>
        <w:bidi/>
        <w:spacing w:after="0" w:line="192" w:lineRule="auto"/>
        <w:rPr>
          <w:rFonts w:ascii="IranNastaliq" w:hAnsi="IranNastaliq" w:cs="B Zar"/>
          <w:b/>
          <w:bCs/>
          <w:sz w:val="16"/>
          <w:szCs w:val="16"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605"/>
        <w:gridCol w:w="3870"/>
        <w:gridCol w:w="630"/>
        <w:gridCol w:w="3925"/>
        <w:gridCol w:w="671"/>
      </w:tblGrid>
      <w:tr w:rsidR="00120252" w:rsidRPr="00F563A6" w14:paraId="05D9C5CB" w14:textId="77777777" w:rsidTr="00FB400D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37E90FD8" w14:textId="62A2A054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طوركامل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26A8">
              <w:rPr>
                <w:rFonts w:cs="B Nazanin" w:hint="cs"/>
                <w:sz w:val="24"/>
                <w:szCs w:val="24"/>
                <w:rtl/>
                <w:lang w:bidi="fa-IR"/>
              </w:rPr>
              <w:t>مكانيك سيالات</w:t>
            </w:r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                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031190B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3E95548" w14:textId="0D4C2AD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بهداشت</w:t>
            </w:r>
          </w:p>
        </w:tc>
        <w:tc>
          <w:tcPr>
            <w:tcW w:w="630" w:type="dxa"/>
            <w:shd w:val="clear" w:color="auto" w:fill="auto"/>
          </w:tcPr>
          <w:p w14:paraId="397989B8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6A52B2B" w14:textId="1E71CB2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ونام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خانوادگي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مدرس</w:t>
            </w:r>
            <w:r w:rsidR="00C01E1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مدرس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امد آقائي</w:t>
            </w:r>
          </w:p>
        </w:tc>
        <w:tc>
          <w:tcPr>
            <w:tcW w:w="671" w:type="dxa"/>
            <w:shd w:val="clear" w:color="auto" w:fill="auto"/>
          </w:tcPr>
          <w:p w14:paraId="0975C380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20252" w:rsidRPr="00F563A6" w14:paraId="0BE9B56B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0E85AA61" w14:textId="2122E70B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="00EF26A8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38E61678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6DF8BB27" w14:textId="2BA1AFB6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30" w:type="dxa"/>
            <w:shd w:val="clear" w:color="auto" w:fill="auto"/>
          </w:tcPr>
          <w:p w14:paraId="7A30C4E5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BFE7D9A" w14:textId="128CCDBE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كتراي تخصصي</w:t>
            </w:r>
          </w:p>
        </w:tc>
        <w:tc>
          <w:tcPr>
            <w:tcW w:w="671" w:type="dxa"/>
            <w:shd w:val="clear" w:color="auto" w:fill="auto"/>
          </w:tcPr>
          <w:p w14:paraId="2D255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20252" w:rsidRPr="00F563A6" w14:paraId="63C24358" w14:textId="77777777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1FE19361" w14:textId="3FFBEA5F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26A8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  <w:r w:rsidR="00C35486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BDFAAFC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3EAF489C" w14:textId="4BC4BFE4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ارشناسي</w:t>
            </w:r>
            <w:r w:rsidR="00B55F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یوسته</w:t>
            </w:r>
          </w:p>
        </w:tc>
        <w:tc>
          <w:tcPr>
            <w:tcW w:w="630" w:type="dxa"/>
            <w:shd w:val="clear" w:color="auto" w:fill="auto"/>
          </w:tcPr>
          <w:p w14:paraId="658151F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2D31C9D8" w14:textId="5A739EBD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</w:t>
            </w:r>
          </w:p>
        </w:tc>
        <w:tc>
          <w:tcPr>
            <w:tcW w:w="671" w:type="dxa"/>
            <w:shd w:val="clear" w:color="auto" w:fill="auto"/>
          </w:tcPr>
          <w:p w14:paraId="6A1932E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120252" w:rsidRPr="00F563A6" w14:paraId="1AAB3536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2E9E841A" w14:textId="4B274B49" w:rsidR="00120252" w:rsidRPr="00F563A6" w:rsidRDefault="00120252" w:rsidP="00BF650D">
            <w:pPr>
              <w:bidi/>
              <w:spacing w:after="0" w:line="240" w:lineRule="auto"/>
              <w:rPr>
                <w:sz w:val="24"/>
                <w:szCs w:val="24"/>
                <w:rtl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</w:t>
            </w:r>
            <w:bookmarkStart w:id="0" w:name="_GoBack"/>
            <w:bookmarkEnd w:id="0"/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یش نیاز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26A8">
              <w:rPr>
                <w:rFonts w:cs="B Nazanin" w:hint="cs"/>
                <w:sz w:val="24"/>
                <w:szCs w:val="24"/>
                <w:rtl/>
                <w:lang w:bidi="fa-IR"/>
              </w:rPr>
              <w:t>رياضيات عمومي 1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123E99F6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06A534E8" w14:textId="586D512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مسال تحصیلی: 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اول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40</w:t>
            </w:r>
            <w:r w:rsidR="00783F60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0AEB6726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03E0DF7F" w14:textId="48245297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يار</w:t>
            </w:r>
          </w:p>
        </w:tc>
        <w:tc>
          <w:tcPr>
            <w:tcW w:w="671" w:type="dxa"/>
            <w:shd w:val="clear" w:color="auto" w:fill="auto"/>
          </w:tcPr>
          <w:p w14:paraId="64EAB193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120252" w:rsidRPr="00F563A6" w14:paraId="323E3C8B" w14:textId="77777777" w:rsidTr="00FB400D">
        <w:trPr>
          <w:jc w:val="center"/>
        </w:trPr>
        <w:tc>
          <w:tcPr>
            <w:tcW w:w="4135" w:type="dxa"/>
            <w:shd w:val="clear" w:color="auto" w:fill="auto"/>
          </w:tcPr>
          <w:p w14:paraId="3525262B" w14:textId="41F5C633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26A8">
              <w:rPr>
                <w:rFonts w:cs="B Nazanin" w:hint="cs"/>
                <w:sz w:val="24"/>
                <w:szCs w:val="24"/>
                <w:rtl/>
                <w:lang w:bidi="fa-IR"/>
              </w:rPr>
              <w:t>سه</w:t>
            </w:r>
            <w:r w:rsidR="00931E9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نبه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ر هفته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D361962" w14:textId="77777777"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F78B5AB" w14:textId="385BEC7E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ن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26A8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630" w:type="dxa"/>
            <w:shd w:val="clear" w:color="auto" w:fill="auto"/>
          </w:tcPr>
          <w:p w14:paraId="64DE3EB4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3D187A93" w14:textId="383E8BCA"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71" w:type="dxa"/>
            <w:shd w:val="clear" w:color="auto" w:fill="auto"/>
          </w:tcPr>
          <w:p w14:paraId="6F23248E" w14:textId="77777777"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14:paraId="18A57C23" w14:textId="77777777"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7724F54B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2927F2D3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B52E4AA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3FBBB16D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742FCCB2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0EF5CFDB" w14:textId="398C8001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5E178539" w14:textId="77777777" w:rsidR="00EF26A8" w:rsidRDefault="00EF26A8" w:rsidP="00EF26A8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66E89A46" w14:textId="77777777"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14:paraId="1F9803D0" w14:textId="4CF8C9BA" w:rsidR="00106E94" w:rsidRPr="00C53370" w:rsidRDefault="00C4626A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lastRenderedPageBreak/>
        <w:t>هدف کلی دوره:</w:t>
      </w:r>
      <w:r w:rsidR="00A6487E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  <w:r w:rsidR="00DE5291" w:rsidRPr="00DE5291">
        <w:rPr>
          <w:rFonts w:cs="B Titr"/>
          <w:b/>
          <w:bCs/>
          <w:sz w:val="24"/>
          <w:szCs w:val="24"/>
          <w:rtl/>
          <w:lang w:bidi="fa-IR"/>
        </w:rPr>
        <w:t xml:space="preserve">آشنايي دانشجويان با </w:t>
      </w:r>
      <w:r w:rsidR="00EF26A8">
        <w:rPr>
          <w:rFonts w:cs="B Titr" w:hint="cs"/>
          <w:b/>
          <w:bCs/>
          <w:sz w:val="24"/>
          <w:szCs w:val="24"/>
          <w:rtl/>
          <w:lang w:bidi="fa-IR"/>
        </w:rPr>
        <w:t>اصول و قوانين مكانيك سيالات و كاربرد آن در تهويه و انتقالات حرارتي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4"/>
        <w:gridCol w:w="1438"/>
        <w:gridCol w:w="4433"/>
        <w:gridCol w:w="1809"/>
        <w:gridCol w:w="2822"/>
        <w:gridCol w:w="1407"/>
        <w:gridCol w:w="1108"/>
        <w:gridCol w:w="703"/>
      </w:tblGrid>
      <w:tr w:rsidR="00C4626A" w:rsidRPr="00F563A6" w14:paraId="66107132" w14:textId="77777777" w:rsidTr="00CE6D85">
        <w:trPr>
          <w:jc w:val="center"/>
        </w:trPr>
        <w:tc>
          <w:tcPr>
            <w:tcW w:w="221" w:type="pct"/>
            <w:vMerge w:val="restart"/>
            <w:shd w:val="clear" w:color="auto" w:fill="auto"/>
            <w:vAlign w:val="center"/>
          </w:tcPr>
          <w:p w14:paraId="25D705C6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ماره جلسه</w:t>
            </w:r>
          </w:p>
        </w:tc>
        <w:tc>
          <w:tcPr>
            <w:tcW w:w="501" w:type="pct"/>
            <w:vMerge w:val="restart"/>
            <w:shd w:val="clear" w:color="auto" w:fill="auto"/>
            <w:vAlign w:val="center"/>
          </w:tcPr>
          <w:p w14:paraId="45055425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جزئی</w:t>
            </w:r>
          </w:p>
        </w:tc>
        <w:tc>
          <w:tcPr>
            <w:tcW w:w="1544" w:type="pct"/>
            <w:vMerge w:val="restart"/>
            <w:shd w:val="clear" w:color="auto" w:fill="auto"/>
            <w:vAlign w:val="center"/>
          </w:tcPr>
          <w:p w14:paraId="7879F9C3" w14:textId="77777777" w:rsidR="00C4626A" w:rsidRPr="00F70CC4" w:rsidRDefault="00C4626A" w:rsidP="001B3C20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ويژه رفتاري</w:t>
            </w:r>
            <w:r w:rsidR="001B3C2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1"/>
            </w:r>
          </w:p>
        </w:tc>
        <w:tc>
          <w:tcPr>
            <w:tcW w:w="630" w:type="pct"/>
            <w:vMerge w:val="restart"/>
            <w:shd w:val="clear" w:color="auto" w:fill="auto"/>
            <w:vAlign w:val="center"/>
          </w:tcPr>
          <w:p w14:paraId="7A6FA460" w14:textId="77777777" w:rsidR="00C4626A" w:rsidRPr="00F70CC4" w:rsidRDefault="002F15BF" w:rsidP="004A41F3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رزیابی آغازین</w:t>
            </w:r>
            <w:r w:rsidR="00AF5753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2"/>
            </w:r>
          </w:p>
        </w:tc>
        <w:tc>
          <w:tcPr>
            <w:tcW w:w="983" w:type="pct"/>
            <w:vMerge w:val="restart"/>
            <w:shd w:val="clear" w:color="auto" w:fill="auto"/>
            <w:vAlign w:val="center"/>
          </w:tcPr>
          <w:p w14:paraId="2801DE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روش تدریس </w:t>
            </w:r>
          </w:p>
          <w:p w14:paraId="6AC1B66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 w:val="restart"/>
            <w:shd w:val="clear" w:color="auto" w:fill="auto"/>
            <w:vAlign w:val="center"/>
          </w:tcPr>
          <w:p w14:paraId="24808350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وسایل آموزشی</w:t>
            </w:r>
          </w:p>
        </w:tc>
        <w:tc>
          <w:tcPr>
            <w:tcW w:w="631" w:type="pct"/>
            <w:gridSpan w:val="2"/>
            <w:shd w:val="clear" w:color="auto" w:fill="auto"/>
            <w:vAlign w:val="center"/>
          </w:tcPr>
          <w:p w14:paraId="713A565F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يوه ارزشيابي</w:t>
            </w:r>
          </w:p>
        </w:tc>
      </w:tr>
      <w:tr w:rsidR="00C4626A" w:rsidRPr="00F563A6" w14:paraId="1C9F9D82" w14:textId="77777777" w:rsidTr="00AD0049">
        <w:trPr>
          <w:trHeight w:val="211"/>
          <w:jc w:val="center"/>
        </w:trPr>
        <w:tc>
          <w:tcPr>
            <w:tcW w:w="221" w:type="pct"/>
            <w:vMerge/>
            <w:shd w:val="clear" w:color="auto" w:fill="auto"/>
            <w:vAlign w:val="center"/>
          </w:tcPr>
          <w:p w14:paraId="1FD38094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01" w:type="pct"/>
            <w:vMerge/>
            <w:shd w:val="clear" w:color="auto" w:fill="auto"/>
            <w:vAlign w:val="center"/>
          </w:tcPr>
          <w:p w14:paraId="0FF87972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vMerge/>
            <w:shd w:val="clear" w:color="auto" w:fill="auto"/>
            <w:vAlign w:val="center"/>
          </w:tcPr>
          <w:p w14:paraId="4A57CF6C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vMerge/>
            <w:shd w:val="clear" w:color="auto" w:fill="auto"/>
            <w:vAlign w:val="center"/>
          </w:tcPr>
          <w:p w14:paraId="25BD473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vMerge/>
            <w:shd w:val="clear" w:color="auto" w:fill="auto"/>
            <w:vAlign w:val="center"/>
          </w:tcPr>
          <w:p w14:paraId="6962C34D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/>
            <w:shd w:val="clear" w:color="auto" w:fill="auto"/>
            <w:vAlign w:val="center"/>
          </w:tcPr>
          <w:p w14:paraId="0CEB6081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14:paraId="3CE1EE2F" w14:textId="77777777"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کوی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3"/>
            </w: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</w:p>
          <w:p w14:paraId="427B5931" w14:textId="77777777" w:rsidR="00C4626A" w:rsidRPr="00F70CC4" w:rsidRDefault="00C4626A" w:rsidP="00F70CC4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پایا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4"/>
            </w:r>
          </w:p>
          <w:p w14:paraId="111977A8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19102D1E" w14:textId="77777777"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رصد</w:t>
            </w:r>
          </w:p>
        </w:tc>
      </w:tr>
      <w:tr w:rsidR="00C4626A" w:rsidRPr="00F563A6" w14:paraId="3E4EF6A5" w14:textId="77777777" w:rsidTr="00AD0049">
        <w:trPr>
          <w:trHeight w:val="226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26A5440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42EF4CA" w14:textId="371AC0A5" w:rsidR="00C4626A" w:rsidRPr="00F563A6" w:rsidRDefault="00F84C64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مفاه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ول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کان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لات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کاربرد آنها در تهو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صنعت</w:t>
            </w:r>
            <w:r w:rsidRPr="00F84C64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انتقال حرار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6889B0FE" w14:textId="77777777" w:rsidR="00F84C64" w:rsidRPr="00F84C64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05580008" w14:textId="77777777" w:rsidR="00F84C64" w:rsidRPr="00F84C64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>علم مکان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1C05DAC5" w14:textId="77777777" w:rsidR="00F84C64" w:rsidRPr="00F84C64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حوزه‌هاي کاربرد مکان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و</w:t>
            </w:r>
          </w:p>
          <w:p w14:paraId="27A68352" w14:textId="77777777" w:rsidR="00F84C64" w:rsidRPr="00F84C64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کاربرد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آن در مهندس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بهداشت حرفه‌اي را ب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3A08ACC4" w14:textId="77777777" w:rsidR="00F84C64" w:rsidRPr="00F84C64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اهم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ت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مکان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را ب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نما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  <w:p w14:paraId="79D8BC15" w14:textId="77777777" w:rsidR="00F84C64" w:rsidRPr="00F84C64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شاخه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ها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مختلف مکان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را ب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73DAB3AB" w14:textId="35AAFF8A" w:rsidR="00C4626A" w:rsidRPr="00AD0049" w:rsidRDefault="00F84C64" w:rsidP="00A97E23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چند</w:t>
            </w:r>
            <w:r w:rsidR="00A97E2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تن از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دانشمند</w:t>
            </w:r>
            <w:r w:rsidR="00A97E23">
              <w:rPr>
                <w:rFonts w:cs="B Nazanin" w:hint="cs"/>
                <w:sz w:val="20"/>
                <w:szCs w:val="20"/>
                <w:rtl/>
                <w:lang w:bidi="fa-IR"/>
              </w:rPr>
              <w:t>ان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="00A97E23">
              <w:rPr>
                <w:rFonts w:cs="B Nazanin" w:hint="cs"/>
                <w:sz w:val="20"/>
                <w:szCs w:val="20"/>
                <w:rtl/>
                <w:lang w:bidi="fa-IR"/>
              </w:rPr>
              <w:t>علم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مکان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لات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را نام ببرد و اقدامات آنها را ب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 xml:space="preserve"> نما</w:t>
            </w:r>
            <w:r w:rsidRPr="00F84C6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F84C64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F84C64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82BA6E0" w14:textId="748D7F05"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 w:rsidR="008F2CD7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8F2CD7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7D3D426" w14:textId="77777777" w:rsidR="005E3F73" w:rsidRPr="005228B5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AA825D7" w14:textId="6FC071DC" w:rsidR="00A35E16" w:rsidRPr="00A35E16" w:rsidRDefault="005E3F73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DADADAD" w14:textId="77777777"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3A9E79B" w14:textId="77777777" w:rsidR="00C4626A" w:rsidRDefault="00D34FEB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AEC9891" w14:textId="198B473F" w:rsidR="00D34FEB" w:rsidRPr="00F563A6" w:rsidRDefault="00D34FEB" w:rsidP="00D34FEB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FE0B9AC" w14:textId="1A3DC282" w:rsidR="00105780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اسخ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كليف</w:t>
            </w:r>
          </w:p>
          <w:p w14:paraId="3804E410" w14:textId="77777777" w:rsidR="00105780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1A5E0E5" w14:textId="32A2F4B5" w:rsidR="00C4626A" w:rsidRPr="00F563A6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 و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B2DD34B" w14:textId="64AFD09A" w:rsidR="005828A2" w:rsidRDefault="005828A2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47E2982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B19286" w14:textId="3578825C" w:rsidR="00C4626A" w:rsidRPr="00F563A6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E28CC9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658FB3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F0B2920" w14:textId="5C797CCF" w:rsidR="005828A2" w:rsidRPr="00F563A6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َشنايي با مفاه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پا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ـه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کان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04AFA3D9" w14:textId="77777777" w:rsidR="00A97E23" w:rsidRPr="00A35E16" w:rsidRDefault="00A97E23" w:rsidP="00A35E16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</w:t>
            </w:r>
            <w:r w:rsidRPr="00A35E16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612D6A49" w14:textId="77777777" w:rsidR="00A97E23" w:rsidRPr="00A35E16" w:rsidRDefault="00A97E23" w:rsidP="00A35E16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>مفهوم علم</w:t>
            </w:r>
            <w:r w:rsidRPr="00A35E1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A35E1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35E16">
              <w:rPr>
                <w:rFonts w:cs="B Nazanin" w:hint="eastAsia"/>
                <w:sz w:val="20"/>
                <w:szCs w:val="20"/>
                <w:rtl/>
                <w:lang w:bidi="fa-IR"/>
              </w:rPr>
              <w:t>ال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را شرح دهد</w:t>
            </w:r>
            <w:r w:rsidRPr="00A35E16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2653640A" w14:textId="77777777" w:rsidR="00A97E23" w:rsidRPr="00A35E16" w:rsidRDefault="00A97E23" w:rsidP="00A35E16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Nazanin" w:hint="eastAsia"/>
                <w:sz w:val="20"/>
                <w:szCs w:val="20"/>
                <w:rtl/>
                <w:lang w:bidi="fa-IR"/>
              </w:rPr>
              <w:t>فرق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A35E1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35E16">
              <w:rPr>
                <w:rFonts w:cs="B Nazanin" w:hint="eastAsia"/>
                <w:sz w:val="20"/>
                <w:szCs w:val="20"/>
                <w:rtl/>
                <w:lang w:bidi="fa-IR"/>
              </w:rPr>
              <w:t>ال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با جامد را توض</w:t>
            </w:r>
            <w:r w:rsidRPr="00A35E1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35E16">
              <w:rPr>
                <w:rFonts w:cs="B Nazanin" w:hint="eastAsia"/>
                <w:sz w:val="20"/>
                <w:szCs w:val="20"/>
                <w:rtl/>
                <w:lang w:bidi="fa-IR"/>
              </w:rPr>
              <w:t>ح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دهد</w:t>
            </w:r>
            <w:r w:rsidRPr="00A35E16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6628779A" w14:textId="68318E3A" w:rsidR="005828A2" w:rsidRPr="00C7225B" w:rsidRDefault="00A97E23" w:rsidP="00A35E16">
            <w:pPr>
              <w:autoSpaceDE w:val="0"/>
              <w:autoSpaceDN w:val="0"/>
              <w:bidi/>
              <w:adjustRightInd w:val="0"/>
              <w:spacing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Nazanin" w:hint="eastAsia"/>
                <w:sz w:val="20"/>
                <w:szCs w:val="20"/>
                <w:rtl/>
                <w:lang w:bidi="fa-IR"/>
              </w:rPr>
              <w:t>مفهوم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تنش برش</w:t>
            </w:r>
            <w:r w:rsidRPr="00A35E1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35E16">
              <w:rPr>
                <w:rFonts w:cs="B Nazanin"/>
                <w:sz w:val="20"/>
                <w:szCs w:val="20"/>
                <w:rtl/>
                <w:lang w:bidi="fa-IR"/>
              </w:rPr>
              <w:t xml:space="preserve"> و روابط مربوطه را شرح بدهد.</w:t>
            </w:r>
          </w:p>
        </w:tc>
        <w:tc>
          <w:tcPr>
            <w:tcW w:w="630" w:type="pct"/>
            <w:shd w:val="clear" w:color="auto" w:fill="auto"/>
          </w:tcPr>
          <w:p w14:paraId="39813C6B" w14:textId="416A536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E793816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7B6975A9" w14:textId="44DCED12" w:rsidR="005828A2" w:rsidRPr="00A35E1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A7FB7F5" w14:textId="37524C1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2DF796C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0D9B809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E61570C" w14:textId="219FFD1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5E6AF2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DDB2D2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75524A7" w14:textId="2C5F5EC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1C2A6B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382B8D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86BE479" w14:textId="48F8C07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404592D8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E3CFC58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4A986BF" w14:textId="029FCA37" w:rsidR="005828A2" w:rsidRPr="00F563A6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يي با آحاد و ابعاد و کم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ها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هم مکان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3A0F5C83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7A5CD166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سيستمهاي 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  <w:r w:rsidRPr="00A97E23">
              <w:rPr>
                <w:rFonts w:cs="B Mitra"/>
                <w:color w:val="000000"/>
                <w:sz w:val="20"/>
                <w:szCs w:val="20"/>
                <w:lang w:bidi="fa-IR"/>
              </w:rPr>
              <w:t>SI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  <w:r w:rsidRPr="00A97E23">
              <w:rPr>
                <w:rFonts w:cs="B Mitra"/>
                <w:color w:val="000000"/>
                <w:sz w:val="20"/>
                <w:szCs w:val="20"/>
                <w:lang w:bidi="fa-IR"/>
              </w:rPr>
              <w:t>BS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  <w:r w:rsidRPr="00A97E23">
              <w:rPr>
                <w:rFonts w:cs="B Mitra"/>
                <w:color w:val="000000"/>
                <w:sz w:val="20"/>
                <w:szCs w:val="20"/>
                <w:lang w:bidi="fa-IR"/>
              </w:rPr>
              <w:t>CGS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عريف كند و آنها را از هم باز شناسد.</w:t>
            </w:r>
          </w:p>
          <w:p w14:paraId="55DA1EA7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عا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اها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ع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2BD6DC63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عا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صل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فرع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از هم تفک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6CD19522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عا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(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ان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ون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) کم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ها را بن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. </w:t>
            </w:r>
          </w:p>
          <w:p w14:paraId="3F532B05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اه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تم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ه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ختلف را به هم تب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ل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74A6276B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ابطه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ب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ن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اها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بن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. </w:t>
            </w:r>
          </w:p>
          <w:p w14:paraId="25433473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سائل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ربوط به ابعاد و واحدها را حل کند.</w:t>
            </w:r>
          </w:p>
          <w:p w14:paraId="06A331DF" w14:textId="77777777"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14:paraId="3DBCDB61" w14:textId="1D4F7B4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8500505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0DD6170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57EFF09C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1138E7E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1BC261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F24CC86" w14:textId="7A0EA4B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729AF7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53D9BB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1C72172" w14:textId="278A638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3196C3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15A48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F5AFA6A" w14:textId="7F9AAA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7C493B0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481F363F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070D731" w14:textId="03C88F20" w:rsidR="005828A2" w:rsidRPr="00F563A6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خصوص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ت</w:t>
            </w:r>
            <w:r w:rsidRPr="00A97E2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2C972D03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3EA686AF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خواص مربوط به جرم (چگال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حجم مخصوص، چگال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سب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زن مخصوص) را تع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1589C311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شار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بخار و کا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ا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ون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نرژ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گر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ژه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آنتالپ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ل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ش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610D0E55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چسبند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(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وز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ه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لزجت) را تع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وز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ه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نمات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نام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شرح دهد.</w:t>
            </w:r>
          </w:p>
          <w:p w14:paraId="33FC5781" w14:textId="4CEBC4B2" w:rsidR="005828A2" w:rsidRPr="00F563A6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وابط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ربوط به 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وز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ه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بن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2B5CE7F" w14:textId="0D3A171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AEE723B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8A107F2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4BA7F77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43BFC7C9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1ED2B2B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F60485B" w14:textId="141ED8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8EBF4B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5F17961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BC498D6" w14:textId="26E62ED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9F242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F3ABB4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6028120C" w14:textId="6B2FFE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4E12B5F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635CEFAC" w14:textId="29E4771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F637DF6" w14:textId="402964CF" w:rsidR="005828A2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lang w:bidi="fa-IR"/>
              </w:rPr>
            </w:pPr>
            <w:r w:rsidRPr="00A97E23">
              <w:rPr>
                <w:rFonts w:ascii="Arial" w:hAnsi="Arial" w:cs="B Nazanin"/>
                <w:rtl/>
                <w:lang w:bidi="fa-IR"/>
              </w:rPr>
              <w:t>آشنا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با خصوص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97E23">
              <w:rPr>
                <w:rFonts w:ascii="Arial" w:hAnsi="Arial" w:cs="B Nazanin" w:hint="eastAsia"/>
                <w:rtl/>
                <w:lang w:bidi="fa-IR"/>
              </w:rPr>
              <w:t>ات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س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97E23">
              <w:rPr>
                <w:rFonts w:ascii="Arial" w:hAnsi="Arial" w:cs="B Nazanin" w:hint="eastAsia"/>
                <w:rtl/>
                <w:lang w:bidi="fa-IR"/>
              </w:rPr>
              <w:t>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4F09E095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48F980C8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لات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وتن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غ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وتن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ع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26CE6288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ز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وابط اندازه 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وز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ه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ستفاده کند.</w:t>
            </w:r>
          </w:p>
          <w:p w14:paraId="56A6C822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شش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سطح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موئ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ن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ع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 و از روابط آنها استفاده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57589A31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ض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ب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شسان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حجم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ش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 و روابط آن را به کار 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. </w:t>
            </w:r>
          </w:p>
          <w:p w14:paraId="7D201B78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ض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ب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نبساط حجم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ش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روابط آن را به کار 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26E43676" w14:textId="53CACA58" w:rsidR="005828A2" w:rsidRPr="00857411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سائل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ربوط به خصوص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ت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س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ل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C0A1C85" w14:textId="7A15053B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1B8ED0B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E6A9FBB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B7E8F83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4AF4D104" w14:textId="7777777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E52F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2D0350DC" w14:textId="4F9BC2A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767D48C2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F5D20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341C98E" w14:textId="72AD247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75D5BD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9973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DDE5149" w14:textId="40F726E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F39DD1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11893089" w14:textId="3CBA0AE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717B296" w14:textId="27C0B257" w:rsidR="005828A2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A97E23">
              <w:rPr>
                <w:rFonts w:ascii="Arial" w:hAnsi="Arial" w:cs="B Nazanin"/>
                <w:rtl/>
                <w:lang w:bidi="fa-IR"/>
              </w:rPr>
              <w:t>آشنا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با استاتيك سيالات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2B5C044F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041E1029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فشار سيالات اعم از گاز و مايع را تعريف كند.</w:t>
            </w:r>
          </w:p>
          <w:p w14:paraId="105EB6FC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واحدهاي مختلف فشار را تعريف كند.</w:t>
            </w:r>
          </w:p>
          <w:p w14:paraId="1C9E9CF8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روش تبديل فشار انواع سيالات به يكديگر را بيان كند.</w:t>
            </w:r>
          </w:p>
          <w:p w14:paraId="0BF88B26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فشار نسب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مطلق، فشار 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ج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فشار ناش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ز خلا را تع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14:paraId="58FED4FE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شار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ر 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قطه و برابر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فشار در 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قطه را ب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ن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. </w:t>
            </w:r>
          </w:p>
          <w:p w14:paraId="433E0A36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تغ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ر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فشار با افز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ش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کاهش عمق 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ارتفاع را در ما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عات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 گازها ب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ن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3E1A8FB6" w14:textId="77777777" w:rsidR="00A97E23" w:rsidRPr="00A97E23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عدم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وابستگ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فشار به شکل ظرف را توض</w:t>
            </w:r>
            <w:r w:rsidRPr="00A97E23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.</w:t>
            </w:r>
          </w:p>
          <w:p w14:paraId="432B14E2" w14:textId="1C0807A5" w:rsidR="005828A2" w:rsidRPr="00857411" w:rsidRDefault="00A97E23" w:rsidP="00A97E23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قانون</w:t>
            </w:r>
            <w:r w:rsidRPr="00A97E23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پاسکال و کاربرد آن را شر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66CD0D9F" w14:textId="7F5ABE5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5783A82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069753A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78C31067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63907FB3" w14:textId="415498D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5887B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FE84B" w14:textId="7FF9CBF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828CD4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0590A8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AFF5F28" w14:textId="52F55A5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997CD7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FB3275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1F28089" w14:textId="56F97399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02E6BBD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A80921D" w14:textId="0DD7E2C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7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17223A7" w14:textId="5E8DD4A6" w:rsidR="005828A2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A97E23">
              <w:rPr>
                <w:rFonts w:ascii="Arial" w:hAnsi="Arial" w:cs="B Nazanin"/>
                <w:rtl/>
                <w:lang w:bidi="fa-IR"/>
              </w:rPr>
              <w:t>آشنا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با مانومترها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2327A0AF" w14:textId="77777777" w:rsidR="00A97E23" w:rsidRPr="00A97E23" w:rsidRDefault="00A97E23" w:rsidP="00A97E23">
            <w:pPr>
              <w:pStyle w:val="ListParagraph"/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</w:t>
            </w:r>
            <w:r w:rsidRPr="00A97E23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424C204F" w14:textId="77777777" w:rsidR="00A97E23" w:rsidRPr="00A97E23" w:rsidRDefault="00A97E23" w:rsidP="00A97E23">
            <w:pPr>
              <w:pStyle w:val="ListParagraph"/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آزمايش توريچلي را توضيح دهد</w:t>
            </w:r>
            <w:r w:rsidRPr="00A97E23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7D803C28" w14:textId="77777777" w:rsidR="00A97E23" w:rsidRPr="00A97E23" w:rsidRDefault="00A97E23" w:rsidP="00A97E23">
            <w:pPr>
              <w:pStyle w:val="ListParagraph"/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بارومتر، پيزومتر و مانومتر را توضيح دهد</w:t>
            </w:r>
            <w:r w:rsidRPr="00A97E23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3B90B2FB" w14:textId="77777777" w:rsidR="00A97E23" w:rsidRPr="00A97E23" w:rsidRDefault="00A97E23" w:rsidP="00A97E23">
            <w:pPr>
              <w:pStyle w:val="ListParagraph"/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انواع مانومترهاي تفاضلي و ساده را تعريف كند</w:t>
            </w:r>
            <w:r w:rsidRPr="00A97E23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45B28A73" w14:textId="77777777" w:rsidR="005828A2" w:rsidRDefault="00A97E23" w:rsidP="00A97E23">
            <w:pPr>
              <w:pStyle w:val="ListParagraph"/>
              <w:bidi/>
              <w:ind w:left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روش محاسبه فشار در انواع مانومترها را توضيح دهد.</w:t>
            </w:r>
          </w:p>
          <w:p w14:paraId="7BEB3EB0" w14:textId="77777777" w:rsidR="00A97E23" w:rsidRPr="00A97E23" w:rsidRDefault="00A97E23" w:rsidP="00A97E23">
            <w:pPr>
              <w:pStyle w:val="ListParagrap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بارومتر و روش اندازه گ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فشار مطلق را شرح دهد</w:t>
            </w:r>
            <w:r w:rsidRPr="00A97E23">
              <w:rPr>
                <w:rFonts w:cs="B Nazanin"/>
                <w:sz w:val="20"/>
                <w:szCs w:val="20"/>
                <w:lang w:bidi="fa-IR"/>
              </w:rPr>
              <w:t xml:space="preserve">. </w:t>
            </w:r>
          </w:p>
          <w:p w14:paraId="12CE6B3A" w14:textId="0AD0DBE1" w:rsidR="00A97E23" w:rsidRPr="009D4C18" w:rsidRDefault="00A97E23" w:rsidP="00A97E23">
            <w:pPr>
              <w:pStyle w:val="ListParagraph"/>
              <w:bidi/>
              <w:ind w:left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مسائل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مربوط به کاربرد مانومترها، پ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زومترها،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و بارومترها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3F45456" w14:textId="5745721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6F1BBD67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63E0B23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53DF4C9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1F541211" w14:textId="6E59338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D12652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745D573" w14:textId="35BE3E7D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74AE03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961E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D1A98F8" w14:textId="277D87F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5D5559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440387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06B51D1" w14:textId="1EC2640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F80BC90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9272AE3" w14:textId="7189374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EA550C8" w14:textId="7B2A4ADF" w:rsidR="005828A2" w:rsidRDefault="00A97E2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A97E23">
              <w:rPr>
                <w:rFonts w:ascii="Arial" w:hAnsi="Arial" w:cs="B Nazanin"/>
                <w:rtl/>
                <w:lang w:bidi="fa-IR"/>
              </w:rPr>
              <w:t>آشنا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با ن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97E23">
              <w:rPr>
                <w:rFonts w:ascii="Arial" w:hAnsi="Arial" w:cs="B Nazanin" w:hint="eastAsia"/>
                <w:rtl/>
                <w:lang w:bidi="fa-IR"/>
              </w:rPr>
              <w:t>روها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وارد بر سطوح تخت و منحن</w:t>
            </w:r>
            <w:r w:rsidRPr="00A97E23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97E23">
              <w:rPr>
                <w:rFonts w:ascii="Arial" w:hAnsi="Arial" w:cs="B Nazanin"/>
                <w:rtl/>
                <w:lang w:bidi="fa-IR"/>
              </w:rPr>
              <w:t xml:space="preserve"> مستغرق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337BAFF1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2B197184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فشار بر مايع را در سطوح افقي و عمودي توضيح دهد.</w:t>
            </w:r>
          </w:p>
          <w:p w14:paraId="0A249AF1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مفهوم مركز فشار و مركز ثقل را توضيح دهد.</w:t>
            </w:r>
          </w:p>
          <w:p w14:paraId="3958B5B1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مركز فشار رادر اشكال مختلف هندسي محاسبه كند.</w:t>
            </w:r>
          </w:p>
          <w:p w14:paraId="1B3F0C3D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ممان اينرسي را در انواع مختلف شكلهاي هندسي محاسبه كند.</w:t>
            </w:r>
          </w:p>
          <w:p w14:paraId="5CC537D5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برآيند نيروهاي فشاري بر سطوح مختلف را محاسبه کند.</w:t>
            </w:r>
          </w:p>
          <w:p w14:paraId="14FBBEA6" w14:textId="77777777" w:rsidR="00A97E23" w:rsidRPr="00A97E23" w:rsidRDefault="00A97E23" w:rsidP="00A97E23">
            <w:pPr>
              <w:bidi/>
              <w:spacing w:line="240" w:lineRule="auto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ن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روها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ه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دروستات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وارد بر صفحات و سطوح مسطح غرق شده را تشر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ح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  <w:p w14:paraId="5718EE7C" w14:textId="18CD98BC" w:rsidR="005828A2" w:rsidRPr="009D4C18" w:rsidRDefault="00A97E23" w:rsidP="00A97E23">
            <w:pPr>
              <w:pStyle w:val="ListParagraph"/>
              <w:bidi/>
              <w:spacing w:line="240" w:lineRule="auto"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روها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ه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دروستات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وارد بر صفحات و سطوح انحنادار غرق شده را تشر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ح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 xml:space="preserve"> نما</w:t>
            </w:r>
            <w:r w:rsidRPr="00A97E2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7E23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A97E23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281DF30" w14:textId="1E37A04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44AF41A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A83434A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8B9506A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7B5C33F6" w14:textId="14E4B04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5E700E4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B426A91" w14:textId="0BE0EE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C1E045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698E8D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DFEFC70" w14:textId="6329C0F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3DCD8E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A7A554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A2744A2" w14:textId="2226A7EA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5161562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5FF9BD6" w14:textId="101C7D05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A0A16C4" w14:textId="071EDA49" w:rsidR="005828A2" w:rsidRDefault="005F45AB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5F45AB">
              <w:rPr>
                <w:rFonts w:ascii="Arial" w:hAnsi="Arial" w:cs="B Nazanin"/>
                <w:rtl/>
                <w:lang w:bidi="fa-IR"/>
              </w:rPr>
              <w:t>آشنايي با نيروي شناوري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7099EF73" w14:textId="77777777" w:rsidR="005F45AB" w:rsidRPr="005F45AB" w:rsidRDefault="005F45AB" w:rsidP="005F45AB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5F45AB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5C8413EC" w14:textId="77777777" w:rsidR="005F45AB" w:rsidRPr="005F45AB" w:rsidRDefault="005F45AB" w:rsidP="005F45AB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5F45AB">
              <w:rPr>
                <w:rFonts w:cs="B Nazanin"/>
                <w:sz w:val="20"/>
                <w:szCs w:val="20"/>
                <w:rtl/>
                <w:lang w:bidi="fa-IR"/>
              </w:rPr>
              <w:t>قانون ارشميدس را توضيح دهد.</w:t>
            </w:r>
          </w:p>
          <w:p w14:paraId="51FD3C65" w14:textId="77777777" w:rsidR="005F45AB" w:rsidRPr="005F45AB" w:rsidRDefault="005F45AB" w:rsidP="005F45AB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5F45AB">
              <w:rPr>
                <w:rFonts w:cs="B Nazanin"/>
                <w:sz w:val="20"/>
                <w:szCs w:val="20"/>
                <w:rtl/>
                <w:lang w:bidi="fa-IR"/>
              </w:rPr>
              <w:t>وضعيت يك جسم شناور در سيال و نيروهاي وارده بر آن را تشريح نمايد.</w:t>
            </w:r>
          </w:p>
          <w:p w14:paraId="7B02CB99" w14:textId="77777777" w:rsidR="005F45AB" w:rsidRPr="005F45AB" w:rsidRDefault="005F45AB" w:rsidP="005F45AB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5F45AB">
              <w:rPr>
                <w:rFonts w:cs="B Nazanin"/>
                <w:sz w:val="20"/>
                <w:szCs w:val="20"/>
                <w:rtl/>
                <w:lang w:bidi="fa-IR"/>
              </w:rPr>
              <w:t>ارتفاع بيرون و داخل يك سيال را براي يك جسم شناور محاسبه كند.</w:t>
            </w:r>
          </w:p>
          <w:p w14:paraId="5018359E" w14:textId="32D79094"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14:paraId="4BCDD520" w14:textId="570C59D2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51306D72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49E381BC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37F4E28A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32760797" w14:textId="084EC6E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F22A30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50DF2F6" w14:textId="7ED590C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28237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25E5FD2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2EAFAB" w14:textId="032C8D7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F3CDE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3D33E2B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1606F8" w14:textId="0A8E00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534FEF7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9004D3F" w14:textId="0302843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0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BA02B87" w14:textId="17C97E44" w:rsidR="005828A2" w:rsidRDefault="00AF6329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AF6329">
              <w:rPr>
                <w:rFonts w:ascii="Arial" w:hAnsi="Arial" w:cs="B Nazanin"/>
                <w:rtl/>
                <w:lang w:bidi="fa-IR"/>
              </w:rPr>
              <w:t>آشنايي با مفاه</w:t>
            </w:r>
            <w:r w:rsidRPr="00AF6329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6329">
              <w:rPr>
                <w:rFonts w:ascii="Arial" w:hAnsi="Arial" w:cs="B Nazanin" w:hint="eastAsia"/>
                <w:rtl/>
                <w:lang w:bidi="fa-IR"/>
              </w:rPr>
              <w:t>م</w:t>
            </w:r>
            <w:r w:rsidRPr="00AF6329">
              <w:rPr>
                <w:rFonts w:ascii="Arial" w:hAnsi="Arial" w:cs="B Nazanin"/>
                <w:rtl/>
                <w:lang w:bidi="fa-IR"/>
              </w:rPr>
              <w:t xml:space="preserve"> کل</w:t>
            </w:r>
            <w:r w:rsidRPr="00AF6329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6329">
              <w:rPr>
                <w:rFonts w:ascii="Arial" w:hAnsi="Arial" w:cs="B Nazanin"/>
                <w:rtl/>
                <w:lang w:bidi="fa-IR"/>
              </w:rPr>
              <w:t xml:space="preserve"> جر</w:t>
            </w:r>
            <w:r w:rsidRPr="00AF6329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6329">
              <w:rPr>
                <w:rFonts w:ascii="Arial" w:hAnsi="Arial" w:cs="B Nazanin" w:hint="eastAsia"/>
                <w:rtl/>
                <w:lang w:bidi="fa-IR"/>
              </w:rPr>
              <w:t>ان</w:t>
            </w:r>
            <w:r w:rsidRPr="00AF6329">
              <w:rPr>
                <w:rFonts w:ascii="Arial" w:hAnsi="Arial" w:cs="B Nazanin"/>
                <w:rtl/>
                <w:lang w:bidi="fa-IR"/>
              </w:rPr>
              <w:t xml:space="preserve"> س</w:t>
            </w:r>
            <w:r w:rsidRPr="00AF6329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6329">
              <w:rPr>
                <w:rFonts w:ascii="Arial" w:hAnsi="Arial" w:cs="B Nazanin" w:hint="eastAsia"/>
                <w:rtl/>
                <w:lang w:bidi="fa-IR"/>
              </w:rPr>
              <w:t>ال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083796CF" w14:textId="77777777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57A141EA" w14:textId="284B5E32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>جر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ل،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مفاه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م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و معادلات اصل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شر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ح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606A891E" w14:textId="77777777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س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ستم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و حجم کنترل را تعر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کند.</w:t>
            </w:r>
          </w:p>
          <w:p w14:paraId="721B3F4D" w14:textId="77777777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جر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ل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را تقس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م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بند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کند و انواع آن را توض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ح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دهد.</w:t>
            </w:r>
          </w:p>
          <w:p w14:paraId="1A587366" w14:textId="00642EE8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س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ل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و جر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تراکم پذ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و تراکم ناپذ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کند</w:t>
            </w:r>
            <w:r w:rsidR="007B0F6B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14:paraId="4E4FBE6F" w14:textId="77777777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جريان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دائم و غير دائم را تعريف كند.</w:t>
            </w:r>
          </w:p>
          <w:p w14:paraId="644992DF" w14:textId="77777777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انواع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جريان آرام و مغشوش را توضيح دهد.</w:t>
            </w:r>
          </w:p>
          <w:p w14:paraId="75945A16" w14:textId="77777777" w:rsidR="00AF6329" w:rsidRP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جريان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يكنواخت و غير يكنواخت را تعريف كند.</w:t>
            </w:r>
          </w:p>
          <w:p w14:paraId="486500AF" w14:textId="77777777" w:rsidR="00AF6329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مسير،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خط و لوله جريان و دبي را تعريف كند.</w:t>
            </w:r>
          </w:p>
          <w:p w14:paraId="1AB29204" w14:textId="7835F0D5" w:rsidR="005828A2" w:rsidRPr="009D4C18" w:rsidRDefault="00AF6329" w:rsidP="00AF6329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پروفا</w:t>
            </w:r>
            <w:r w:rsidRPr="00AF632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F6329">
              <w:rPr>
                <w:rFonts w:cs="B Nazanin" w:hint="eastAsia"/>
                <w:sz w:val="20"/>
                <w:szCs w:val="20"/>
                <w:rtl/>
                <w:lang w:bidi="fa-IR"/>
              </w:rPr>
              <w:t>ل</w:t>
            </w:r>
            <w:r w:rsidRPr="00AF6329">
              <w:rPr>
                <w:rFonts w:cs="B Nazanin"/>
                <w:sz w:val="20"/>
                <w:szCs w:val="20"/>
                <w:rtl/>
                <w:lang w:bidi="fa-IR"/>
              </w:rPr>
              <w:t xml:space="preserve"> سرعت را رسم کند و سرعت متوسط را محاسبه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4F98713A" w14:textId="0FDEB69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4B56B3B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7EDF81A8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5F7E1852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263CACBE" w14:textId="48A3886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621FC31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00BBB35E" w14:textId="778CF89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B8E562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6E8C9A04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BDCD56C" w14:textId="22FD88F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37C026E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77763795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1F45386" w14:textId="0D3F58A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1F3D4DA1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3F1CF221" w14:textId="25BEC46B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481A63E" w14:textId="35266B2E" w:rsidR="005828A2" w:rsidRDefault="007B0F6B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7B0F6B">
              <w:rPr>
                <w:rFonts w:ascii="Arial" w:hAnsi="Arial" w:cs="B Nazanin"/>
                <w:rtl/>
                <w:lang w:bidi="fa-IR"/>
              </w:rPr>
              <w:t>آشنايي با روشهاي اندازه گيري فشار سرعت و استاتيك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371C6BEA" w14:textId="77777777" w:rsidR="007B0F6B" w:rsidRPr="007B0F6B" w:rsidRDefault="007B0F6B" w:rsidP="007B0F6B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</w:t>
            </w:r>
            <w:r w:rsidRPr="007B0F6B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5864BA69" w14:textId="0824A1E9" w:rsidR="007B0F6B" w:rsidRPr="007B0F6B" w:rsidRDefault="007B0F6B" w:rsidP="007B0F6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B0F6B"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>فشار استات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ک،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فشار سرعت و فشار کل س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ال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در 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کانال را اندازه گ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ک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.</w:t>
            </w:r>
            <w:r w:rsidRPr="007B0F6B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</w:p>
          <w:p w14:paraId="2B503626" w14:textId="77777777" w:rsidR="007B0F6B" w:rsidRPr="007B0F6B" w:rsidRDefault="007B0F6B" w:rsidP="007B0F6B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سرعت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در 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کانال را با استفاده از اور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س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متر، ونتور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متر، و لوله پ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تو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اندازه گ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نما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7B0F6B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0CD37297" w14:textId="3F3A07C7" w:rsidR="005828A2" w:rsidRPr="009D4C18" w:rsidRDefault="007B0F6B" w:rsidP="007B0F6B">
            <w:pPr>
              <w:pStyle w:val="ListParagraph"/>
              <w:bidi/>
              <w:ind w:left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مسائل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مربوط به اندازه گ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7B0F6B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B0F6B">
              <w:rPr>
                <w:rFonts w:cs="B Nazanin"/>
                <w:sz w:val="20"/>
                <w:szCs w:val="20"/>
                <w:rtl/>
                <w:lang w:bidi="fa-IR"/>
              </w:rPr>
              <w:t xml:space="preserve"> فشار و سرعت در کانالها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6DFCB12" w14:textId="6E0E940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27D5854D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45679EC8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33434742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727E3E90" w14:textId="0377D93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6299683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0331006" w14:textId="348021E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82A1277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41132D9B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1FA9DCE" w14:textId="17C96D00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5675CB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95D79E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684C9C5" w14:textId="621B6CEF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7060553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51FC8F9" w14:textId="3A1C8A80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F6DB17B" w14:textId="696B34A1" w:rsidR="005828A2" w:rsidRDefault="001571A7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1571A7">
              <w:rPr>
                <w:rFonts w:ascii="Arial" w:hAnsi="Arial" w:cs="B Nazanin"/>
                <w:rtl/>
                <w:lang w:bidi="fa-IR"/>
              </w:rPr>
              <w:t>آشنايي با معادله پا</w:t>
            </w:r>
            <w:r w:rsidRPr="001571A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1571A7">
              <w:rPr>
                <w:rFonts w:ascii="Arial" w:hAnsi="Arial" w:cs="B Nazanin" w:hint="eastAsia"/>
                <w:rtl/>
                <w:lang w:bidi="fa-IR"/>
              </w:rPr>
              <w:t>ستگ</w:t>
            </w:r>
            <w:r w:rsidRPr="001571A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1571A7">
              <w:rPr>
                <w:rFonts w:ascii="Arial" w:hAnsi="Arial" w:cs="B Nazanin"/>
                <w:rtl/>
                <w:lang w:bidi="fa-IR"/>
              </w:rPr>
              <w:t xml:space="preserve"> و معادله برنول</w:t>
            </w:r>
            <w:r w:rsidRPr="001571A7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61C2BC10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06B5A7D4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>پا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ستگ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جرم و روابط آن را شرح دهد.</w:t>
            </w:r>
          </w:p>
          <w:p w14:paraId="01F426B8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دب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جرم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کند و رابطه آن را بنو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سد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  <w:p w14:paraId="0E7E04E3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دب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حجم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کند و رابطه آن را بنو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سد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>.</w:t>
            </w:r>
          </w:p>
          <w:p w14:paraId="138E3A1B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lastRenderedPageBreak/>
              <w:t>سرعت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متوسط در 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کانال را تعر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کند و رابطه آن را بنو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سد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. </w:t>
            </w:r>
          </w:p>
          <w:p w14:paraId="5257ECC8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پا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ستگ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انرژ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و روابط آن را شرح دهد.</w:t>
            </w:r>
          </w:p>
          <w:p w14:paraId="12239FBB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انرژي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پتانسيل، جنبشي و فشار</w:t>
            </w:r>
            <w:r w:rsidRPr="001571A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را توضيح دهد.</w:t>
            </w:r>
          </w:p>
          <w:p w14:paraId="7BB3920F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معادله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برنولي را تشريح نمايد.</w:t>
            </w:r>
          </w:p>
          <w:p w14:paraId="32F75471" w14:textId="77777777" w:rsidR="001571A7" w:rsidRPr="001571A7" w:rsidRDefault="001571A7" w:rsidP="001571A7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خط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انرژي و خط پيومتريك را توضيح دهد.</w:t>
            </w:r>
          </w:p>
          <w:p w14:paraId="1E3E77EE" w14:textId="556F4ACA" w:rsidR="005828A2" w:rsidRPr="009D4C18" w:rsidRDefault="001571A7" w:rsidP="001571A7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571A7">
              <w:rPr>
                <w:rFonts w:cs="B Nazanin" w:hint="eastAsia"/>
                <w:sz w:val="20"/>
                <w:szCs w:val="20"/>
                <w:rtl/>
                <w:lang w:bidi="fa-IR"/>
              </w:rPr>
              <w:t>معادله</w:t>
            </w:r>
            <w:r w:rsidRPr="001571A7">
              <w:rPr>
                <w:rFonts w:cs="B Nazanin"/>
                <w:sz w:val="20"/>
                <w:szCs w:val="20"/>
                <w:rtl/>
                <w:lang w:bidi="fa-IR"/>
              </w:rPr>
              <w:t xml:space="preserve"> برنولي براي سيالات حقيقي و ايده آل را تعريف ك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D8B9A6F" w14:textId="40515843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442280D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69074606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57164313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4FB07E46" w14:textId="3711785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32A0FCD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0E91720" w14:textId="6511D711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4CADB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FB19748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928FC58" w14:textId="7B056F6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A8FE936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1DF27CF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4658E04" w14:textId="7AB1842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6B72A915" w14:textId="77777777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68D1119" w14:textId="193A4816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CD5DE45" w14:textId="2F5ADB80" w:rsidR="005828A2" w:rsidRDefault="00612EF3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612EF3">
              <w:rPr>
                <w:rFonts w:ascii="Arial" w:hAnsi="Arial" w:cs="B Nazanin"/>
                <w:rtl/>
                <w:lang w:bidi="fa-IR"/>
              </w:rPr>
              <w:t>آشنايي با كاربرد معادله برنولي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3B18CE42" w14:textId="77777777" w:rsidR="00612EF3" w:rsidRPr="00612EF3" w:rsidRDefault="00612EF3" w:rsidP="00612EF3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12EF3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</w:t>
            </w:r>
            <w:r w:rsidRPr="00612EF3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41AD7C23" w14:textId="77777777" w:rsidR="00612EF3" w:rsidRPr="00612EF3" w:rsidRDefault="00612EF3" w:rsidP="00612EF3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12EF3">
              <w:rPr>
                <w:rFonts w:cs="B Nazanin"/>
                <w:sz w:val="20"/>
                <w:szCs w:val="20"/>
                <w:rtl/>
                <w:lang w:bidi="fa-IR"/>
              </w:rPr>
              <w:t>كاربرد معادله برنولي در ونتوري‌مترها را توضيح دهد</w:t>
            </w:r>
            <w:r w:rsidRPr="00612EF3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37803377" w14:textId="77777777" w:rsidR="00612EF3" w:rsidRPr="00612EF3" w:rsidRDefault="00612EF3" w:rsidP="00612EF3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12EF3">
              <w:rPr>
                <w:rFonts w:cs="B Nazanin"/>
                <w:sz w:val="20"/>
                <w:szCs w:val="20"/>
                <w:rtl/>
                <w:lang w:bidi="fa-IR"/>
              </w:rPr>
              <w:t>كاربرد معادله برنولي در لوله پ</w:t>
            </w:r>
            <w:r w:rsidRPr="00612EF3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612EF3">
              <w:rPr>
                <w:rFonts w:cs="B Nazanin" w:hint="eastAsia"/>
                <w:sz w:val="20"/>
                <w:szCs w:val="20"/>
                <w:rtl/>
                <w:lang w:bidi="fa-IR"/>
              </w:rPr>
              <w:t>تو</w:t>
            </w:r>
            <w:r w:rsidRPr="00612EF3">
              <w:rPr>
                <w:rFonts w:cs="B Nazanin"/>
                <w:sz w:val="20"/>
                <w:szCs w:val="20"/>
                <w:rtl/>
                <w:lang w:bidi="fa-IR"/>
              </w:rPr>
              <w:t xml:space="preserve"> را توضيح دهد</w:t>
            </w:r>
            <w:r w:rsidRPr="00612EF3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33BCF660" w14:textId="4C433386" w:rsidR="005828A2" w:rsidRPr="009D4C18" w:rsidRDefault="00612EF3" w:rsidP="00612EF3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12EF3">
              <w:rPr>
                <w:rFonts w:cs="B Nazanin" w:hint="eastAsia"/>
                <w:sz w:val="20"/>
                <w:szCs w:val="20"/>
                <w:rtl/>
                <w:lang w:bidi="fa-IR"/>
              </w:rPr>
              <w:t>كاربرد</w:t>
            </w:r>
            <w:r w:rsidRPr="00612EF3">
              <w:rPr>
                <w:rFonts w:cs="B Nazanin"/>
                <w:sz w:val="20"/>
                <w:szCs w:val="20"/>
                <w:rtl/>
                <w:lang w:bidi="fa-IR"/>
              </w:rPr>
              <w:t xml:space="preserve"> معادله برنولي در نازلها را توضي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73449DB5" w14:textId="0BB3D11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03D9B14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267312AD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27A04A78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2A632AFB" w14:textId="0C18032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7874A221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74AD56" w14:textId="2D7CCEF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548E55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893CDAA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C2A8107" w14:textId="5945EB64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A64464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3E7E6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5A4B9A5" w14:textId="128E59B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3B5C82C5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6A673F9" w14:textId="600BBD3C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ABBD160" w14:textId="297AE9F1" w:rsidR="005828A2" w:rsidRDefault="007427CF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7427CF">
              <w:rPr>
                <w:rFonts w:ascii="Arial" w:hAnsi="Arial" w:cs="B Nazanin"/>
                <w:rtl/>
                <w:lang w:bidi="fa-IR"/>
              </w:rPr>
              <w:t>آشنايي با كاربرد معادله برنولي</w:t>
            </w:r>
          </w:p>
        </w:tc>
        <w:tc>
          <w:tcPr>
            <w:tcW w:w="1544" w:type="pct"/>
            <w:shd w:val="clear" w:color="auto" w:fill="auto"/>
          </w:tcPr>
          <w:p w14:paraId="4C08DB00" w14:textId="7BF26C45" w:rsidR="007427CF" w:rsidRPr="007427CF" w:rsidRDefault="007427CF" w:rsidP="007427CF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12EF3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</w:t>
            </w:r>
            <w:r w:rsidRPr="00612EF3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459D1B40" w14:textId="0C9505B6" w:rsidR="007427CF" w:rsidRPr="00943AFE" w:rsidRDefault="007427CF" w:rsidP="007427CF">
            <w:pPr>
              <w:tabs>
                <w:tab w:val="center" w:pos="4513"/>
                <w:tab w:val="right" w:pos="9026"/>
              </w:tabs>
              <w:bidi/>
              <w:rPr>
                <w:rFonts w:cs="B Nazanin"/>
                <w:rtl/>
                <w:lang w:bidi="fa-IR"/>
              </w:rPr>
            </w:pPr>
            <w:r w:rsidRPr="00943AFE">
              <w:rPr>
                <w:rFonts w:cs="B Nazanin"/>
                <w:rtl/>
                <w:lang w:bidi="fa-IR"/>
              </w:rPr>
              <w:t>كاربرد معادله برنولي در مخازن سیال (معادله توریچلی) را توضيح دهد</w:t>
            </w:r>
            <w:r w:rsidRPr="00943AFE">
              <w:rPr>
                <w:rFonts w:cs="B Nazanin"/>
                <w:lang w:bidi="fa-IR"/>
              </w:rPr>
              <w:t>.</w:t>
            </w:r>
          </w:p>
          <w:p w14:paraId="725C395F" w14:textId="372B348D" w:rsidR="005828A2" w:rsidRPr="009D4C18" w:rsidRDefault="007427CF" w:rsidP="007427CF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43AFE">
              <w:rPr>
                <w:rFonts w:cs="B Nazanin" w:hint="cs"/>
                <w:rtl/>
                <w:lang w:bidi="fa-IR"/>
              </w:rPr>
              <w:t>مسائل مربوط به کاربرد معادله برنولی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711E81F" w14:textId="0C693587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C426CAE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3B501DA9" w14:textId="77777777"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6502DBC7" w14:textId="0B8EBD0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81CA0B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9B65E6D" w14:textId="6D4D5A4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41501B3D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3931C06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4513C1D" w14:textId="44AF6066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712043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9399A89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B7BE712" w14:textId="21EA55B5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14:paraId="006DCD1C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5850832E" w14:textId="071C9EE9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5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3C56A4F" w14:textId="4BC3429A" w:rsidR="005828A2" w:rsidRDefault="007427CF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7427CF">
              <w:rPr>
                <w:rFonts w:ascii="Arial" w:hAnsi="Arial" w:cs="B Nazanin"/>
                <w:rtl/>
                <w:lang w:bidi="fa-IR"/>
              </w:rPr>
              <w:t>آَشنايي با تلفات انرژ</w:t>
            </w:r>
            <w:r w:rsidRPr="007427CF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7427CF">
              <w:rPr>
                <w:rFonts w:ascii="Arial" w:hAnsi="Arial" w:cs="B Nazanin"/>
                <w:rtl/>
                <w:lang w:bidi="fa-IR"/>
              </w:rPr>
              <w:t xml:space="preserve"> در معادله برنول</w:t>
            </w:r>
            <w:r w:rsidRPr="007427CF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</w:tcPr>
          <w:p w14:paraId="237ADE79" w14:textId="77777777" w:rsidR="007427CF" w:rsidRPr="007427CF" w:rsidRDefault="007427CF" w:rsidP="007427CF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3BB5882C" w14:textId="77777777" w:rsidR="007427CF" w:rsidRPr="007427CF" w:rsidRDefault="007427CF" w:rsidP="007427CF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افتهاي اصطكاك را تعريف كند.</w:t>
            </w:r>
          </w:p>
          <w:p w14:paraId="3E35CD03" w14:textId="77777777" w:rsidR="007427CF" w:rsidRPr="007427CF" w:rsidRDefault="007427CF" w:rsidP="007427CF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افتهاي موضعي و روابط آن را تشريح نمايد.</w:t>
            </w:r>
          </w:p>
          <w:p w14:paraId="3106BB71" w14:textId="77777777" w:rsidR="007427CF" w:rsidRPr="007427CF" w:rsidRDefault="007427CF" w:rsidP="007427CF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رابطه دارسي-ويسباخ را تعريف نمايد.</w:t>
            </w:r>
          </w:p>
          <w:p w14:paraId="6A519F3C" w14:textId="77777777" w:rsidR="007427CF" w:rsidRPr="007427CF" w:rsidRDefault="007427CF" w:rsidP="007427CF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انواع افت‌ها را در معادله برنولي محاسبه کند.</w:t>
            </w:r>
          </w:p>
          <w:p w14:paraId="678C1012" w14:textId="5856C20C" w:rsidR="005828A2" w:rsidRPr="009D4C18" w:rsidRDefault="007427CF" w:rsidP="007427CF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lastRenderedPageBreak/>
              <w:t>ضريب زبري مطلق و نسبي را توضيح دهد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0351654C" w14:textId="3B372B2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0C18223" w14:textId="77777777" w:rsidR="00A35E16" w:rsidRPr="005228B5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AAA4E36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2872AC2" w14:textId="77777777" w:rsidR="00A35E16" w:rsidRPr="00A35E16" w:rsidRDefault="00A35E16" w:rsidP="00A35E1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64A7D785" w14:textId="4B55AC58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B8E180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603EB07" w14:textId="253DDA6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33E93D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15F4F6CF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F5C30A1" w14:textId="71AD170C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85A1BE0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53EC253C" w14:textId="77777777"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EC25618" w14:textId="255D45DE"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71995" w:rsidRPr="00F563A6" w14:paraId="671C4AA1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2E5303F7" w14:textId="23850FA5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1CBE49C" w14:textId="1CD81D08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7427CF">
              <w:rPr>
                <w:rFonts w:ascii="Arial" w:hAnsi="Arial" w:cs="B Nazanin"/>
                <w:rtl/>
                <w:lang w:bidi="fa-IR"/>
              </w:rPr>
              <w:t>آَشنايي با تلفات انرژ</w:t>
            </w:r>
            <w:r w:rsidRPr="007427CF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7427CF">
              <w:rPr>
                <w:rFonts w:ascii="Arial" w:hAnsi="Arial" w:cs="B Nazanin"/>
                <w:rtl/>
                <w:lang w:bidi="fa-IR"/>
              </w:rPr>
              <w:t xml:space="preserve"> در معادله برنول</w:t>
            </w:r>
            <w:r w:rsidRPr="007427CF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</w:tcPr>
          <w:p w14:paraId="7EC6B0CA" w14:textId="29172129" w:rsidR="00571995" w:rsidRPr="007427CF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10BD5A4C" w14:textId="463F204B" w:rsidR="00571995" w:rsidRPr="007427CF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>ضرا</w:t>
            </w:r>
            <w:r w:rsidRPr="007427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27CF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 xml:space="preserve"> افت اصطکاک را به روشها</w:t>
            </w:r>
            <w:r w:rsidRPr="007427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 xml:space="preserve"> مختلف (استفاده از د</w:t>
            </w:r>
            <w:r w:rsidRPr="007427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27CF">
              <w:rPr>
                <w:rFonts w:cs="B Nazanin" w:hint="eastAsia"/>
                <w:sz w:val="20"/>
                <w:szCs w:val="20"/>
                <w:rtl/>
                <w:lang w:bidi="fa-IR"/>
              </w:rPr>
              <w:t>اگرام،</w:t>
            </w: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 xml:space="preserve"> جدول، نمودار، معادلات) به دست آورد</w:t>
            </w:r>
            <w:r w:rsidRPr="007427CF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460E1242" w14:textId="4B3DBFF2" w:rsidR="00571995" w:rsidRPr="009D4C18" w:rsidRDefault="00571995" w:rsidP="00571995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7CF">
              <w:rPr>
                <w:rFonts w:cs="B Nazanin" w:hint="eastAsia"/>
                <w:sz w:val="20"/>
                <w:szCs w:val="20"/>
                <w:rtl/>
                <w:lang w:bidi="fa-IR"/>
              </w:rPr>
              <w:t>مسائل</w:t>
            </w: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 xml:space="preserve"> مربوط به افت انرژ</w:t>
            </w:r>
            <w:r w:rsidRPr="007427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 xml:space="preserve"> و مقاومت در مقابل جر</w:t>
            </w:r>
            <w:r w:rsidRPr="007427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27CF">
              <w:rPr>
                <w:rFonts w:cs="B Nazanin" w:hint="eastAsia"/>
                <w:sz w:val="20"/>
                <w:szCs w:val="20"/>
                <w:rtl/>
                <w:lang w:bidi="fa-IR"/>
              </w:rPr>
              <w:t>ان</w:t>
            </w:r>
            <w:r w:rsidRPr="007427CF">
              <w:rPr>
                <w:rFonts w:cs="B Nazanin"/>
                <w:sz w:val="20"/>
                <w:szCs w:val="20"/>
                <w:rtl/>
                <w:lang w:bidi="fa-IR"/>
              </w:rPr>
              <w:t xml:space="preserve"> در کانالها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24DF42CC" w14:textId="71C9CAC4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568036B5" w14:textId="77777777" w:rsidR="00571995" w:rsidRPr="005228B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0FBF9C9E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4E80B3A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24125744" w14:textId="77777777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2B829172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6EAA864B" w14:textId="4B129A74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23BC3E64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7B24B89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EEEED19" w14:textId="5E088C00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8EFD5E9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73EE136C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F0AA9AE" w14:textId="0F6C16E4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71995" w:rsidRPr="00F563A6" w14:paraId="35973979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085B2D04" w14:textId="4E8AD343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7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2CDAB404" w14:textId="04A8F5D3" w:rsidR="00571995" w:rsidRPr="007427CF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29200E">
              <w:rPr>
                <w:rFonts w:ascii="Arial" w:hAnsi="Arial" w:cs="B Nazanin"/>
                <w:rtl/>
                <w:lang w:bidi="fa-IR"/>
              </w:rPr>
              <w:t>آشنايي با افت انرژي در جريان هاي داخلي</w:t>
            </w:r>
          </w:p>
        </w:tc>
        <w:tc>
          <w:tcPr>
            <w:tcW w:w="1544" w:type="pct"/>
            <w:shd w:val="clear" w:color="auto" w:fill="auto"/>
          </w:tcPr>
          <w:p w14:paraId="3C7F9F2F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070AB0FC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قطر معادل را توضيح دهد. </w:t>
            </w:r>
          </w:p>
          <w:p w14:paraId="40345E08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مقدار دبي و افت را در لوله هاي سري و موازي محاسبه كند.</w:t>
            </w:r>
          </w:p>
          <w:p w14:paraId="3408325F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شيب و شعاع هيدروليكي را توضيح دهد.</w:t>
            </w:r>
          </w:p>
          <w:p w14:paraId="39813BB5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افت ها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ناش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از زانو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ها و شاخه ها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فرع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را محاسبه کند.</w:t>
            </w:r>
          </w:p>
          <w:p w14:paraId="5D38D4D1" w14:textId="2DDC5663" w:rsidR="00571995" w:rsidRPr="007427CF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 w:hint="eastAsia"/>
                <w:sz w:val="20"/>
                <w:szCs w:val="20"/>
                <w:rtl/>
                <w:lang w:bidi="fa-IR"/>
              </w:rPr>
              <w:t>مسائل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مربوط به افت ها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مختلف انرژ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در کانال ها و لوله ها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68494E2F" w14:textId="6574A4A2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150381E5" w14:textId="77777777" w:rsidR="00571995" w:rsidRPr="005228B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429AEF28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CD59784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5F494F5E" w14:textId="77777777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6E0D637F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A76B160" w14:textId="12AEFD05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5E2D6249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E207093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567F7CC0" w14:textId="0D8B7A04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AD4B149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CA22274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3E1B986" w14:textId="431062F4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71995" w:rsidRPr="00F563A6" w14:paraId="0A34E3D0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446552F8" w14:textId="2D9BB8BE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E2CC311" w14:textId="4A2ED75E" w:rsidR="00571995" w:rsidRPr="0029200E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29200E">
              <w:rPr>
                <w:rFonts w:ascii="Arial" w:hAnsi="Arial" w:cs="B Nazanin"/>
                <w:rtl/>
                <w:lang w:bidi="fa-IR"/>
              </w:rPr>
              <w:t>آشنايي با افت انرژي در جريان هاي داخلي</w:t>
            </w:r>
          </w:p>
        </w:tc>
        <w:tc>
          <w:tcPr>
            <w:tcW w:w="1544" w:type="pct"/>
            <w:shd w:val="clear" w:color="auto" w:fill="auto"/>
          </w:tcPr>
          <w:p w14:paraId="09C28A06" w14:textId="636627CD" w:rsidR="00571995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0CB1A390" w14:textId="1205F632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افت ها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ناش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از زانو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ها و شاخه ها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فرع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را محاسبه کند</w:t>
            </w:r>
            <w:r w:rsidRPr="0029200E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16444E40" w14:textId="15DC8ADB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 w:hint="eastAsia"/>
                <w:sz w:val="20"/>
                <w:szCs w:val="20"/>
                <w:rtl/>
                <w:lang w:bidi="fa-IR"/>
              </w:rPr>
              <w:t>مسائل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مربوط به افت ها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مختلف انرژ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در کانال ها و لوله ها را حل کند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557AB674" w14:textId="46DCB630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39226F75" w14:textId="77777777" w:rsidR="00571995" w:rsidRPr="005228B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791AA06F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0D89C6BA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5FB66BBC" w14:textId="77777777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356D2717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74500534" w14:textId="37817493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7C61EF5C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542892F5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CE48A09" w14:textId="339AA8A1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F440A58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004DB45B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69055B6" w14:textId="400CA721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71995" w:rsidRPr="00F563A6" w14:paraId="48FEA303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74DD6F3D" w14:textId="159670A8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9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E0168D3" w14:textId="1235D76B" w:rsidR="00571995" w:rsidRPr="0029200E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29200E">
              <w:rPr>
                <w:rFonts w:ascii="Arial" w:hAnsi="Arial" w:cs="B Nazanin"/>
                <w:rtl/>
                <w:lang w:bidi="fa-IR"/>
              </w:rPr>
              <w:t>آشنايي با انواع ن</w:t>
            </w:r>
            <w:r w:rsidRPr="0029200E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29200E">
              <w:rPr>
                <w:rFonts w:ascii="Arial" w:hAnsi="Arial" w:cs="B Nazanin" w:hint="eastAsia"/>
                <w:rtl/>
                <w:lang w:bidi="fa-IR"/>
              </w:rPr>
              <w:t>روها</w:t>
            </w:r>
            <w:r w:rsidRPr="0029200E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29200E">
              <w:rPr>
                <w:rFonts w:ascii="Arial" w:hAnsi="Arial" w:cs="B Nazanin"/>
                <w:rtl/>
                <w:lang w:bidi="fa-IR"/>
              </w:rPr>
              <w:t xml:space="preserve"> وارد بر س</w:t>
            </w:r>
            <w:r w:rsidRPr="0029200E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29200E">
              <w:rPr>
                <w:rFonts w:ascii="Arial" w:hAnsi="Arial" w:cs="B Nazanin" w:hint="eastAsia"/>
                <w:rtl/>
                <w:lang w:bidi="fa-IR"/>
              </w:rPr>
              <w:t>ال</w:t>
            </w:r>
          </w:p>
        </w:tc>
        <w:tc>
          <w:tcPr>
            <w:tcW w:w="1544" w:type="pct"/>
            <w:shd w:val="clear" w:color="auto" w:fill="auto"/>
          </w:tcPr>
          <w:p w14:paraId="2F3D9A61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</w:t>
            </w:r>
            <w:r w:rsidRPr="0029200E">
              <w:rPr>
                <w:rFonts w:cs="B Nazanin"/>
                <w:sz w:val="20"/>
                <w:szCs w:val="20"/>
                <w:lang w:bidi="fa-IR"/>
              </w:rPr>
              <w:t>:</w:t>
            </w:r>
          </w:p>
          <w:p w14:paraId="69585766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نيروي اينرسي و رابطه آن را توضيح دهد</w:t>
            </w:r>
            <w:r w:rsidRPr="0029200E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7D1DCDED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نيروهاي گرانروي، ثقل، كشش سطحي و تراكم پذيري را توضيح دهد</w:t>
            </w:r>
            <w:r w:rsidRPr="0029200E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7B71F02F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اعداد بدون بعد وبر، ماخ، رينولدز، و فرود را تعريف كند</w:t>
            </w:r>
            <w:r w:rsidRPr="0029200E">
              <w:rPr>
                <w:rFonts w:cs="B Nazanin"/>
                <w:sz w:val="20"/>
                <w:szCs w:val="20"/>
                <w:lang w:bidi="fa-IR"/>
              </w:rPr>
              <w:t>.</w:t>
            </w:r>
          </w:p>
          <w:p w14:paraId="471F559F" w14:textId="5D183B46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كاربرد هر كدام از اعداد مذكور را تشريح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8248F0E" w14:textId="1C463963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79997F8B" w14:textId="77777777" w:rsidR="00571995" w:rsidRPr="005228B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10BEFD9F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0A1475A3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4D90BAD7" w14:textId="77777777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4E05B800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445CB122" w14:textId="4C70AE8B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19E4DC78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7BEAB67D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30435D3" w14:textId="7667E3E0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A9DFBFE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69D8FD3D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4391BCA3" w14:textId="4477EF51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71995" w:rsidRPr="00F563A6" w14:paraId="7D454052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1E97894E" w14:textId="6CB2CB3B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0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67B3E64" w14:textId="2CDC04E1" w:rsidR="00571995" w:rsidRPr="0029200E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29200E">
              <w:rPr>
                <w:rFonts w:ascii="Arial" w:hAnsi="Arial" w:cs="B Nazanin"/>
                <w:rtl/>
                <w:lang w:bidi="fa-IR"/>
              </w:rPr>
              <w:t>آشنايي با گاز کامل و قوان</w:t>
            </w:r>
            <w:r w:rsidRPr="0029200E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29200E">
              <w:rPr>
                <w:rFonts w:ascii="Arial" w:hAnsi="Arial" w:cs="B Nazanin" w:hint="eastAsia"/>
                <w:rtl/>
                <w:lang w:bidi="fa-IR"/>
              </w:rPr>
              <w:t>ن</w:t>
            </w:r>
            <w:r w:rsidRPr="0029200E">
              <w:rPr>
                <w:rFonts w:ascii="Arial" w:hAnsi="Arial" w:cs="B Nazanin"/>
                <w:rtl/>
                <w:lang w:bidi="fa-IR"/>
              </w:rPr>
              <w:t xml:space="preserve"> ترمود</w:t>
            </w:r>
            <w:r w:rsidRPr="0029200E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29200E">
              <w:rPr>
                <w:rFonts w:ascii="Arial" w:hAnsi="Arial" w:cs="B Nazanin" w:hint="eastAsia"/>
                <w:rtl/>
                <w:lang w:bidi="fa-IR"/>
              </w:rPr>
              <w:t>نام</w:t>
            </w:r>
            <w:r w:rsidRPr="0029200E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29200E">
              <w:rPr>
                <w:rFonts w:ascii="Arial" w:hAnsi="Arial" w:cs="B Nazanin" w:hint="eastAsia"/>
                <w:rtl/>
                <w:lang w:bidi="fa-IR"/>
              </w:rPr>
              <w:t>ک</w:t>
            </w:r>
          </w:p>
        </w:tc>
        <w:tc>
          <w:tcPr>
            <w:tcW w:w="1544" w:type="pct"/>
            <w:shd w:val="clear" w:color="auto" w:fill="auto"/>
          </w:tcPr>
          <w:p w14:paraId="134B6289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دانشجو بايد بتواند:</w:t>
            </w:r>
          </w:p>
          <w:p w14:paraId="4E0FCBE1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گاز كامل را تعريف كند. </w:t>
            </w:r>
          </w:p>
          <w:p w14:paraId="4F0D53B9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قوانين مربوط به گازها را تشريح نمايد.</w:t>
            </w:r>
          </w:p>
          <w:p w14:paraId="4D51CA01" w14:textId="77777777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اصل اول و دوم ترموديناميك را تعريف كند.</w:t>
            </w:r>
          </w:p>
          <w:p w14:paraId="31155FFD" w14:textId="55BF747C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>مسائل مربوط به گاز کامل و قوان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ترمود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 w:hint="eastAsia"/>
                <w:sz w:val="20"/>
                <w:szCs w:val="20"/>
                <w:rtl/>
                <w:lang w:bidi="fa-IR"/>
              </w:rPr>
              <w:t>نام</w:t>
            </w:r>
            <w:r w:rsidRPr="0029200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9200E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29200E">
              <w:rPr>
                <w:rFonts w:cs="B Nazanin"/>
                <w:sz w:val="20"/>
                <w:szCs w:val="20"/>
                <w:rtl/>
                <w:lang w:bidi="fa-IR"/>
              </w:rPr>
              <w:t xml:space="preserve"> در گازها را حل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1C1048B3" w14:textId="4D145EA9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DF19C85" w14:textId="77777777" w:rsidR="00571995" w:rsidRPr="005228B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490E7DE5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C00A364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37C1C20F" w14:textId="77777777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3457D29F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1F3E9AC9" w14:textId="2837E864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03DB1AE0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07A2AEFD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3FC4C29F" w14:textId="071FC873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959A184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2E963892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7A6B310A" w14:textId="5404F6EE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71995" w:rsidRPr="00F563A6" w14:paraId="77B25550" w14:textId="77777777" w:rsidTr="00571995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14:paraId="14D10A0A" w14:textId="38A3DB42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327AD290" w14:textId="011F54FD" w:rsidR="00571995" w:rsidRPr="0029200E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آشنايي با </w:t>
            </w:r>
            <w:r w:rsidRPr="00943AFE">
              <w:rPr>
                <w:rFonts w:cs="B Nazanin" w:hint="cs"/>
                <w:rtl/>
                <w:lang w:bidi="fa-IR"/>
              </w:rPr>
              <w:t>جریان آدیاباتیک با اصطکاک و بدون اصطکاک</w:t>
            </w:r>
          </w:p>
        </w:tc>
        <w:tc>
          <w:tcPr>
            <w:tcW w:w="1544" w:type="pct"/>
            <w:shd w:val="clear" w:color="auto" w:fill="auto"/>
          </w:tcPr>
          <w:p w14:paraId="4CF6D0AE" w14:textId="77777777" w:rsidR="00571995" w:rsidRPr="00943AFE" w:rsidRDefault="00571995" w:rsidP="00571995">
            <w:pPr>
              <w:tabs>
                <w:tab w:val="center" w:pos="4513"/>
                <w:tab w:val="right" w:pos="9026"/>
              </w:tabs>
              <w:bidi/>
              <w:spacing w:after="0" w:line="240" w:lineRule="auto"/>
              <w:rPr>
                <w:rFonts w:cs="B Nazanin"/>
                <w:rtl/>
                <w:lang w:bidi="fa-IR"/>
              </w:rPr>
            </w:pPr>
            <w:r w:rsidRPr="00943AFE">
              <w:rPr>
                <w:rFonts w:cs="B Nazanin"/>
                <w:rtl/>
                <w:lang w:bidi="fa-IR"/>
              </w:rPr>
              <w:t>دانشجو بايد بتواند</w:t>
            </w:r>
            <w:r w:rsidRPr="00943AFE">
              <w:rPr>
                <w:rFonts w:cs="B Nazanin"/>
                <w:lang w:bidi="fa-IR"/>
              </w:rPr>
              <w:t>:</w:t>
            </w:r>
            <w:r w:rsidRPr="00943AFE">
              <w:rPr>
                <w:rFonts w:cs="B Nazanin" w:hint="cs"/>
                <w:lang w:bidi="fa-IR"/>
              </w:rPr>
              <w:br/>
            </w:r>
            <w:r w:rsidRPr="00943AFE">
              <w:rPr>
                <w:rFonts w:cs="B Nazanin"/>
                <w:rtl/>
                <w:lang w:bidi="fa-IR"/>
              </w:rPr>
              <w:t>جريان آدياباتيك بدون اصطكاك را توضيح دهد.</w:t>
            </w:r>
          </w:p>
          <w:p w14:paraId="2CECA93E" w14:textId="33B0885D" w:rsidR="00571995" w:rsidRPr="0029200E" w:rsidRDefault="00571995" w:rsidP="00571995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43AFE">
              <w:rPr>
                <w:rFonts w:cs="B Nazanin" w:hint="cs"/>
                <w:rtl/>
                <w:lang w:bidi="fa-IR"/>
              </w:rPr>
              <w:t>جریان ایزنتروپیک را تشریح کند.</w:t>
            </w:r>
            <w:r w:rsidRPr="00943AFE">
              <w:rPr>
                <w:rFonts w:cs="B Nazanin" w:hint="cs"/>
                <w:lang w:bidi="fa-IR"/>
              </w:rPr>
              <w:br/>
            </w:r>
            <w:r w:rsidRPr="00943AFE">
              <w:rPr>
                <w:rFonts w:cs="B Nazanin"/>
                <w:rtl/>
                <w:lang w:bidi="fa-IR"/>
              </w:rPr>
              <w:t>جريان تك دما يا ايزوترمال را توضيح دهد.</w:t>
            </w:r>
            <w:r w:rsidRPr="00943AFE">
              <w:rPr>
                <w:rFonts w:cs="B Nazanin" w:hint="cs"/>
                <w:lang w:bidi="fa-IR"/>
              </w:rPr>
              <w:br/>
            </w:r>
            <w:r w:rsidRPr="00943AFE">
              <w:rPr>
                <w:rFonts w:cs="B Nazanin"/>
                <w:rtl/>
                <w:lang w:bidi="fa-IR"/>
              </w:rPr>
              <w:t>جريان بدون اصطكاك با انتقال حرارت را تشريح نمايد.</w:t>
            </w:r>
          </w:p>
        </w:tc>
        <w:tc>
          <w:tcPr>
            <w:tcW w:w="630" w:type="pct"/>
            <w:shd w:val="clear" w:color="auto" w:fill="auto"/>
            <w:vAlign w:val="center"/>
          </w:tcPr>
          <w:p w14:paraId="0E257B94" w14:textId="21804F1D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14:paraId="4F890E11" w14:textId="77777777" w:rsidR="00571995" w:rsidRPr="005228B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14:paraId="57ED7ABD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14:paraId="4C8A9953" w14:textId="77777777" w:rsidR="00571995" w:rsidRPr="00A35E1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A35E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ل مسئله</w:t>
            </w:r>
          </w:p>
          <w:p w14:paraId="4F029E41" w14:textId="77777777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14:paraId="58DA2F34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14:paraId="327DF403" w14:textId="4551B6AE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14:paraId="6ADA146A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14:paraId="4B4E133A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2506ED1C" w14:textId="0D44877E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90EA413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14:paraId="61B92253" w14:textId="77777777" w:rsidR="00571995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14:paraId="15C312BB" w14:textId="1666B78D" w:rsidR="00571995" w:rsidRPr="00F563A6" w:rsidRDefault="00571995" w:rsidP="0057199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</w:tbl>
    <w:p w14:paraId="206BB373" w14:textId="77777777" w:rsidR="00C4626A" w:rsidRDefault="00C4626A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rtl/>
          <w:lang w:bidi="fa-IR"/>
        </w:rPr>
      </w:pPr>
    </w:p>
    <w:p w14:paraId="5ED00623" w14:textId="77777777" w:rsidR="00C53370" w:rsidRDefault="00C53370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lang w:bidi="fa-IR"/>
        </w:rPr>
      </w:pPr>
    </w:p>
    <w:p w14:paraId="6D8851DE" w14:textId="77777777" w:rsidR="00C4626A" w:rsidRPr="00C53370" w:rsidRDefault="00C4626A" w:rsidP="00C4626A">
      <w:pPr>
        <w:bidi/>
        <w:spacing w:after="0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منابع درس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105"/>
        <w:gridCol w:w="13249"/>
      </w:tblGrid>
      <w:tr w:rsidR="00C4626A" w:rsidRPr="000955BD" w14:paraId="3205BADD" w14:textId="77777777" w:rsidTr="00A36F74">
        <w:tc>
          <w:tcPr>
            <w:tcW w:w="385" w:type="pct"/>
            <w:shd w:val="clear" w:color="auto" w:fill="auto"/>
            <w:vAlign w:val="center"/>
          </w:tcPr>
          <w:p w14:paraId="21B993BB" w14:textId="77777777" w:rsidR="00C4626A" w:rsidRPr="00C53370" w:rsidRDefault="00C4626A" w:rsidP="00C53370">
            <w:pPr>
              <w:bidi/>
              <w:spacing w:after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67653DEE" w14:textId="77777777" w:rsidR="00C4626A" w:rsidRPr="00C53370" w:rsidRDefault="00C4626A" w:rsidP="00C53370">
            <w:pPr>
              <w:bidi/>
              <w:spacing w:after="0" w:line="240" w:lineRule="auto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عنوان</w:t>
            </w:r>
          </w:p>
        </w:tc>
      </w:tr>
      <w:tr w:rsidR="00C4626A" w:rsidRPr="000955BD" w14:paraId="07197ACF" w14:textId="77777777" w:rsidTr="00A36F74">
        <w:tc>
          <w:tcPr>
            <w:tcW w:w="385" w:type="pct"/>
            <w:shd w:val="clear" w:color="auto" w:fill="auto"/>
            <w:vAlign w:val="center"/>
          </w:tcPr>
          <w:p w14:paraId="20DE7D3D" w14:textId="77777777" w:rsidR="00C4626A" w:rsidRPr="00C53370" w:rsidRDefault="00C53370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1277558B" w14:textId="31D9A616" w:rsidR="00C4626A" w:rsidRPr="00835E27" w:rsidRDefault="00A35E16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A35E16"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مكانيك سيالات و هيدروليك، مهدي قمشي و صمد امام قلي زاده</w:t>
            </w:r>
          </w:p>
        </w:tc>
      </w:tr>
      <w:tr w:rsidR="00835E27" w:rsidRPr="000955BD" w14:paraId="64829B79" w14:textId="77777777" w:rsidTr="00A36F74">
        <w:tc>
          <w:tcPr>
            <w:tcW w:w="385" w:type="pct"/>
            <w:shd w:val="clear" w:color="auto" w:fill="auto"/>
            <w:vAlign w:val="center"/>
          </w:tcPr>
          <w:p w14:paraId="6A518AC4" w14:textId="1829308B" w:rsidR="00835E27" w:rsidRDefault="00835E2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5457411" w14:textId="6AAABA4F" w:rsidR="00835E27" w:rsidRPr="00835E27" w:rsidRDefault="00A35E16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A35E16">
              <w:rPr>
                <w:rStyle w:val="Hyperlink"/>
                <w:rFonts w:cs="B Nazanin" w:hint="cs"/>
                <w:b/>
                <w:bCs/>
                <w:color w:val="auto"/>
                <w:sz w:val="24"/>
                <w:szCs w:val="24"/>
                <w:u w:val="none"/>
                <w:rtl/>
                <w:lang w:bidi="fa-IR"/>
              </w:rPr>
              <w:t>مكانيك سيالات و هيدروليك، حسن مدني</w:t>
            </w:r>
          </w:p>
        </w:tc>
      </w:tr>
      <w:tr w:rsidR="00F84FC4" w:rsidRPr="000955BD" w14:paraId="7049898A" w14:textId="77777777" w:rsidTr="00A36F74">
        <w:tc>
          <w:tcPr>
            <w:tcW w:w="385" w:type="pct"/>
            <w:shd w:val="clear" w:color="auto" w:fill="auto"/>
            <w:vAlign w:val="center"/>
          </w:tcPr>
          <w:p w14:paraId="5DC1EFF4" w14:textId="74696D6A" w:rsidR="00F84FC4" w:rsidRDefault="00F84FC4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3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741F4FE9" w14:textId="62694CD3" w:rsidR="00F84FC4" w:rsidRPr="00835E27" w:rsidRDefault="00A35E16" w:rsidP="00F84FC4">
            <w:pPr>
              <w:bidi/>
              <w:spacing w:after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هويه صنعتي، محمد جواد جعفري</w:t>
            </w:r>
          </w:p>
        </w:tc>
      </w:tr>
      <w:tr w:rsidR="00835E27" w:rsidRPr="000955BD" w14:paraId="0114CC06" w14:textId="77777777" w:rsidTr="00A36F74">
        <w:tc>
          <w:tcPr>
            <w:tcW w:w="385" w:type="pct"/>
            <w:shd w:val="clear" w:color="auto" w:fill="auto"/>
            <w:vAlign w:val="center"/>
          </w:tcPr>
          <w:p w14:paraId="3A4E0CED" w14:textId="551895AC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5F52A870" w14:textId="68E834F4" w:rsidR="00835E27" w:rsidRPr="00F84FC4" w:rsidRDefault="00A35E16" w:rsidP="00A35E16">
            <w:pPr>
              <w:bidi/>
              <w:spacing w:after="0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 w:rsidRPr="00A35E16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كانيك سيالات</w:t>
            </w:r>
            <w:r w:rsidRPr="00A35E1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 استريتر</w:t>
            </w:r>
          </w:p>
        </w:tc>
      </w:tr>
      <w:tr w:rsidR="00835E27" w:rsidRPr="000955BD" w14:paraId="4343B951" w14:textId="77777777" w:rsidTr="00A36F74">
        <w:tc>
          <w:tcPr>
            <w:tcW w:w="385" w:type="pct"/>
            <w:shd w:val="clear" w:color="auto" w:fill="auto"/>
            <w:vAlign w:val="center"/>
          </w:tcPr>
          <w:p w14:paraId="24531E61" w14:textId="56F86A43"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615" w:type="pct"/>
            <w:shd w:val="clear" w:color="auto" w:fill="auto"/>
            <w:vAlign w:val="center"/>
          </w:tcPr>
          <w:p w14:paraId="23C1220B" w14:textId="16C10BE7" w:rsidR="00835E27" w:rsidRPr="00F84FC4" w:rsidRDefault="00835E27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</w:p>
        </w:tc>
      </w:tr>
    </w:tbl>
    <w:p w14:paraId="77890B59" w14:textId="77777777" w:rsidR="00C4626A" w:rsidRPr="000955BD" w:rsidRDefault="00C4626A" w:rsidP="00C4626A">
      <w:pPr>
        <w:bidi/>
        <w:spacing w:after="0"/>
        <w:rPr>
          <w:rFonts w:cs="B Nazanin"/>
          <w:b/>
          <w:bCs/>
          <w:sz w:val="24"/>
          <w:szCs w:val="24"/>
          <w:rtl/>
          <w:lang w:bidi="fa-IR"/>
        </w:rPr>
      </w:pPr>
    </w:p>
    <w:p w14:paraId="5F853F5B" w14:textId="77777777" w:rsidR="005A02C8" w:rsidRPr="00F563A6" w:rsidRDefault="005A02C8" w:rsidP="00C4626A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هدف کلی در واقع نشان‌دهنده هدف اصلی آن جلسه تدریس خواهد بود که اصولاً یک هدف کلی نگارش شده و سپس به چند هدف ویژه رفتاری تقسیم می‌شود.</w:t>
      </w:r>
    </w:p>
    <w:p w14:paraId="15DC60CD" w14:textId="77777777" w:rsidR="005A02C8" w:rsidRDefault="005A02C8" w:rsidP="005A02C8">
      <w:pPr>
        <w:numPr>
          <w:ilvl w:val="0"/>
          <w:numId w:val="1"/>
        </w:numPr>
        <w:bidi/>
        <w:spacing w:after="0" w:line="240" w:lineRule="auto"/>
        <w:jc w:val="both"/>
        <w:rPr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</w:r>
      <w:r w:rsidRPr="00F563A6">
        <w:rPr>
          <w:rFonts w:hint="cs"/>
          <w:color w:val="000000"/>
          <w:rtl/>
          <w:lang w:bidi="fa-IR"/>
        </w:rPr>
        <w:t>.</w:t>
      </w:r>
    </w:p>
    <w:p w14:paraId="427A4AAD" w14:textId="77777777" w:rsidR="00C53370" w:rsidRPr="00106E94" w:rsidRDefault="00C53370" w:rsidP="00106E94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rtl/>
          <w:lang w:bidi="fa-IR"/>
        </w:rPr>
      </w:pPr>
      <w:r>
        <w:rPr>
          <w:rFonts w:cs="B Mitra" w:hint="cs"/>
          <w:rtl/>
          <w:lang w:bidi="fa-IR"/>
        </w:rPr>
        <w:t>ارزشیابی</w:t>
      </w:r>
      <w:r w:rsidRPr="001A7FC9">
        <w:rPr>
          <w:rFonts w:cs="B Mitra" w:hint="cs"/>
          <w:rtl/>
          <w:lang w:bidi="fa-IR"/>
        </w:rPr>
        <w:t xml:space="preserve"> بر اساس اهداف می</w:t>
      </w:r>
      <w:r w:rsidRPr="001A7FC9">
        <w:rPr>
          <w:rFonts w:cs="B Mitra" w:hint="cs"/>
          <w:rtl/>
          <w:lang w:bidi="fa-IR"/>
        </w:rPr>
        <w:softHyphen/>
        <w:t xml:space="preserve">توانند به صورت آزمون ورودی (آگاهی از سطح آمادگی دانشجویان) </w:t>
      </w:r>
      <w:r>
        <w:rPr>
          <w:rFonts w:cs="B Mitra" w:hint="cs"/>
          <w:rtl/>
          <w:lang w:bidi="fa-IR"/>
        </w:rPr>
        <w:t xml:space="preserve">، </w:t>
      </w:r>
      <w:r w:rsidRPr="001A7FC9">
        <w:rPr>
          <w:rFonts w:cs="B Mitra" w:hint="cs"/>
          <w:rtl/>
          <w:lang w:bidi="fa-IR"/>
        </w:rPr>
        <w:t>مرحله</w:t>
      </w:r>
      <w:r w:rsidRPr="001A7FC9">
        <w:rPr>
          <w:rFonts w:cs="B Mitra" w:hint="cs"/>
          <w:rtl/>
          <w:lang w:bidi="fa-IR"/>
        </w:rPr>
        <w:softHyphen/>
        <w:t>ای یا تکوینی (در فرایند تدریس با هدف شناسایی قوت و ضعف دانشجویان) و آزمون پایا</w:t>
      </w:r>
      <w:r>
        <w:rPr>
          <w:rFonts w:cs="B Mitra" w:hint="cs"/>
          <w:rtl/>
          <w:lang w:bidi="fa-IR"/>
        </w:rPr>
        <w:t>نی</w:t>
      </w:r>
      <w:r w:rsidRPr="001A7FC9">
        <w:rPr>
          <w:rFonts w:cs="B Mitra" w:hint="cs"/>
          <w:rtl/>
          <w:lang w:bidi="fa-IR"/>
        </w:rPr>
        <w:t xml:space="preserve"> یا تراکمی (پایان یک دوره یا مقطع آموزشی با هدف قضاوت در مورد تسلط دانشجویان) برگزار گردد.</w:t>
      </w:r>
    </w:p>
    <w:sectPr w:rsidR="00C53370" w:rsidRPr="00106E94" w:rsidSect="002F15BF">
      <w:footerReference w:type="default" r:id="rId9"/>
      <w:pgSz w:w="15840" w:h="12240" w:orient="landscape"/>
      <w:pgMar w:top="567" w:right="851" w:bottom="284" w:left="851" w:header="720" w:footer="720" w:gutter="0"/>
      <w:pgBorders w:offsetFrom="page">
        <w:top w:val="thinThickSmallGap" w:sz="24" w:space="24" w:color="C00000"/>
        <w:left w:val="thinThickSmallGap" w:sz="24" w:space="24" w:color="C00000"/>
        <w:bottom w:val="thickThinSmallGap" w:sz="24" w:space="24" w:color="C00000"/>
        <w:right w:val="thickThinSmallGap" w:sz="24" w:space="2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CC883" w14:textId="77777777" w:rsidR="00410658" w:rsidRDefault="00410658" w:rsidP="00C53370">
      <w:pPr>
        <w:spacing w:after="0" w:line="240" w:lineRule="auto"/>
      </w:pPr>
      <w:r>
        <w:separator/>
      </w:r>
    </w:p>
  </w:endnote>
  <w:endnote w:type="continuationSeparator" w:id="0">
    <w:p w14:paraId="42068C73" w14:textId="77777777" w:rsidR="00410658" w:rsidRDefault="00410658" w:rsidP="00C53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591120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C0D096" w14:textId="77777777" w:rsidR="00571995" w:rsidRDefault="00571995" w:rsidP="00C53370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50F0B24" w14:textId="77777777" w:rsidR="00571995" w:rsidRDefault="005719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689CE" w14:textId="77777777" w:rsidR="00410658" w:rsidRDefault="00410658" w:rsidP="00C53370">
      <w:pPr>
        <w:spacing w:after="0" w:line="240" w:lineRule="auto"/>
      </w:pPr>
      <w:r>
        <w:separator/>
      </w:r>
    </w:p>
  </w:footnote>
  <w:footnote w:type="continuationSeparator" w:id="0">
    <w:p w14:paraId="1D2B7000" w14:textId="77777777" w:rsidR="00410658" w:rsidRDefault="00410658" w:rsidP="00C53370">
      <w:pPr>
        <w:spacing w:after="0" w:line="240" w:lineRule="auto"/>
      </w:pPr>
      <w:r>
        <w:continuationSeparator/>
      </w:r>
    </w:p>
  </w:footnote>
  <w:footnote w:id="1">
    <w:p w14:paraId="0A9CAC0F" w14:textId="77777777" w:rsidR="00571995" w:rsidRPr="005535D0" w:rsidRDefault="00571995" w:rsidP="001B3C2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. </w:t>
      </w:r>
      <w:r w:rsidRPr="005535D0">
        <w:rPr>
          <w:rFonts w:cs="B Nazanin" w:hint="cs"/>
          <w:color w:val="000000"/>
          <w:sz w:val="16"/>
          <w:szCs w:val="16"/>
          <w:rtl/>
          <w:lang w:bidi="fa-IR"/>
        </w:rPr>
        <w:t>براساس سه حيطه اهداف آموزشي: شناختي، عاطفي، روان-حركتي</w:t>
      </w:r>
    </w:p>
  </w:footnote>
  <w:footnote w:id="2">
    <w:p w14:paraId="37816E54" w14:textId="77777777" w:rsidR="00571995" w:rsidRPr="005535D0" w:rsidRDefault="00571995" w:rsidP="00AF5753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 xml:space="preserve">. </w:t>
      </w:r>
      <w:r w:rsidRPr="005535D0">
        <w:rPr>
          <w:rFonts w:cs="B Nazanin" w:hint="cs"/>
          <w:sz w:val="16"/>
          <w:szCs w:val="16"/>
          <w:rtl/>
          <w:lang w:bidi="fa-IR"/>
        </w:rPr>
        <w:t>دانسته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 و پیش آمادگ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ی ورود به درس جدید</w:t>
      </w:r>
    </w:p>
  </w:footnote>
  <w:footnote w:id="3">
    <w:p w14:paraId="7B724CCD" w14:textId="77777777" w:rsidR="00571995" w:rsidRPr="005535D0" w:rsidRDefault="00571995" w:rsidP="005535D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طول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  <w:footnote w:id="4">
    <w:p w14:paraId="6AF94ED4" w14:textId="77777777" w:rsidR="00571995" w:rsidRDefault="00571995" w:rsidP="005535D0">
      <w:pPr>
        <w:pStyle w:val="FootnoteText"/>
        <w:bidi/>
        <w:rPr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پایان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34180"/>
    <w:multiLevelType w:val="hybridMultilevel"/>
    <w:tmpl w:val="362C8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A162D"/>
    <w:multiLevelType w:val="hybridMultilevel"/>
    <w:tmpl w:val="26D6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E6946"/>
    <w:multiLevelType w:val="hybridMultilevel"/>
    <w:tmpl w:val="C8DE7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54E0D"/>
    <w:multiLevelType w:val="hybridMultilevel"/>
    <w:tmpl w:val="166C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MyMLAwN7Q0szBV0lEKTi0uzszPAykwqQUApER3yywAAAA="/>
  </w:docVars>
  <w:rsids>
    <w:rsidRoot w:val="00E13EA1"/>
    <w:rsid w:val="00010EA2"/>
    <w:rsid w:val="000356AB"/>
    <w:rsid w:val="000374E2"/>
    <w:rsid w:val="00063EA1"/>
    <w:rsid w:val="00071D5A"/>
    <w:rsid w:val="000853DD"/>
    <w:rsid w:val="000C224F"/>
    <w:rsid w:val="000F6256"/>
    <w:rsid w:val="000F6A18"/>
    <w:rsid w:val="00105780"/>
    <w:rsid w:val="00106E94"/>
    <w:rsid w:val="00120252"/>
    <w:rsid w:val="001318F8"/>
    <w:rsid w:val="001571A7"/>
    <w:rsid w:val="00191B28"/>
    <w:rsid w:val="001B3C20"/>
    <w:rsid w:val="001C6927"/>
    <w:rsid w:val="001E220A"/>
    <w:rsid w:val="001F352D"/>
    <w:rsid w:val="001F5301"/>
    <w:rsid w:val="002328E2"/>
    <w:rsid w:val="002430FC"/>
    <w:rsid w:val="00283E55"/>
    <w:rsid w:val="00291329"/>
    <w:rsid w:val="0029200E"/>
    <w:rsid w:val="002A72D7"/>
    <w:rsid w:val="002F15BF"/>
    <w:rsid w:val="002F6E9C"/>
    <w:rsid w:val="0032699A"/>
    <w:rsid w:val="00333CE2"/>
    <w:rsid w:val="00365E7C"/>
    <w:rsid w:val="003872D5"/>
    <w:rsid w:val="003B3AF2"/>
    <w:rsid w:val="003F0083"/>
    <w:rsid w:val="003F4DE6"/>
    <w:rsid w:val="00410658"/>
    <w:rsid w:val="00425C8F"/>
    <w:rsid w:val="00444FC5"/>
    <w:rsid w:val="004679FB"/>
    <w:rsid w:val="00480866"/>
    <w:rsid w:val="00491E7A"/>
    <w:rsid w:val="004977BE"/>
    <w:rsid w:val="004A41F3"/>
    <w:rsid w:val="00516EE2"/>
    <w:rsid w:val="0052123F"/>
    <w:rsid w:val="005228B5"/>
    <w:rsid w:val="005268AE"/>
    <w:rsid w:val="005535D0"/>
    <w:rsid w:val="00571995"/>
    <w:rsid w:val="005828A2"/>
    <w:rsid w:val="0059586A"/>
    <w:rsid w:val="005A02C8"/>
    <w:rsid w:val="005E3F73"/>
    <w:rsid w:val="005F45AB"/>
    <w:rsid w:val="00612EF3"/>
    <w:rsid w:val="006238B9"/>
    <w:rsid w:val="006307D2"/>
    <w:rsid w:val="006575F8"/>
    <w:rsid w:val="006577BE"/>
    <w:rsid w:val="006A5E30"/>
    <w:rsid w:val="006F061F"/>
    <w:rsid w:val="0070536E"/>
    <w:rsid w:val="0074191D"/>
    <w:rsid w:val="007427CF"/>
    <w:rsid w:val="00743211"/>
    <w:rsid w:val="00772D12"/>
    <w:rsid w:val="00783F60"/>
    <w:rsid w:val="007B0B99"/>
    <w:rsid w:val="007B0F6B"/>
    <w:rsid w:val="007E5914"/>
    <w:rsid w:val="007F567A"/>
    <w:rsid w:val="00835E27"/>
    <w:rsid w:val="00850442"/>
    <w:rsid w:val="00857411"/>
    <w:rsid w:val="008716B3"/>
    <w:rsid w:val="00873A48"/>
    <w:rsid w:val="00897CEC"/>
    <w:rsid w:val="008C37CB"/>
    <w:rsid w:val="008C600F"/>
    <w:rsid w:val="008F2CD7"/>
    <w:rsid w:val="009019B1"/>
    <w:rsid w:val="00916B59"/>
    <w:rsid w:val="00931E98"/>
    <w:rsid w:val="00961E78"/>
    <w:rsid w:val="00973120"/>
    <w:rsid w:val="009850DE"/>
    <w:rsid w:val="00997939"/>
    <w:rsid w:val="00A17604"/>
    <w:rsid w:val="00A21521"/>
    <w:rsid w:val="00A27E86"/>
    <w:rsid w:val="00A30B34"/>
    <w:rsid w:val="00A35E16"/>
    <w:rsid w:val="00A363A4"/>
    <w:rsid w:val="00A36F74"/>
    <w:rsid w:val="00A6487E"/>
    <w:rsid w:val="00A66694"/>
    <w:rsid w:val="00A961C1"/>
    <w:rsid w:val="00A97E23"/>
    <w:rsid w:val="00AA03DC"/>
    <w:rsid w:val="00AB5CC9"/>
    <w:rsid w:val="00AD0049"/>
    <w:rsid w:val="00AF0CF7"/>
    <w:rsid w:val="00AF5753"/>
    <w:rsid w:val="00AF6329"/>
    <w:rsid w:val="00B4696F"/>
    <w:rsid w:val="00B55F2F"/>
    <w:rsid w:val="00B563E9"/>
    <w:rsid w:val="00BB7FE5"/>
    <w:rsid w:val="00BD33F8"/>
    <w:rsid w:val="00BE4F3A"/>
    <w:rsid w:val="00BF650D"/>
    <w:rsid w:val="00C00A25"/>
    <w:rsid w:val="00C01E1D"/>
    <w:rsid w:val="00C023B7"/>
    <w:rsid w:val="00C11DE1"/>
    <w:rsid w:val="00C2702A"/>
    <w:rsid w:val="00C34AA3"/>
    <w:rsid w:val="00C35486"/>
    <w:rsid w:val="00C37622"/>
    <w:rsid w:val="00C44217"/>
    <w:rsid w:val="00C446A6"/>
    <w:rsid w:val="00C4626A"/>
    <w:rsid w:val="00C53370"/>
    <w:rsid w:val="00C7225B"/>
    <w:rsid w:val="00CA0CE1"/>
    <w:rsid w:val="00CA77BA"/>
    <w:rsid w:val="00CD1DDB"/>
    <w:rsid w:val="00CD2863"/>
    <w:rsid w:val="00CE6D85"/>
    <w:rsid w:val="00CE7E13"/>
    <w:rsid w:val="00CF275C"/>
    <w:rsid w:val="00D16D79"/>
    <w:rsid w:val="00D3295B"/>
    <w:rsid w:val="00D34FEB"/>
    <w:rsid w:val="00D72E5F"/>
    <w:rsid w:val="00D86DD2"/>
    <w:rsid w:val="00D90A28"/>
    <w:rsid w:val="00DB7535"/>
    <w:rsid w:val="00DC0E98"/>
    <w:rsid w:val="00DC3BB9"/>
    <w:rsid w:val="00DE5291"/>
    <w:rsid w:val="00E13EA1"/>
    <w:rsid w:val="00E22959"/>
    <w:rsid w:val="00E3609B"/>
    <w:rsid w:val="00E445B8"/>
    <w:rsid w:val="00E83C4A"/>
    <w:rsid w:val="00EA3966"/>
    <w:rsid w:val="00EB42E1"/>
    <w:rsid w:val="00ED63E1"/>
    <w:rsid w:val="00EF26A8"/>
    <w:rsid w:val="00F22903"/>
    <w:rsid w:val="00F563A6"/>
    <w:rsid w:val="00F70CC4"/>
    <w:rsid w:val="00F84C64"/>
    <w:rsid w:val="00F84FC4"/>
    <w:rsid w:val="00FB03FD"/>
    <w:rsid w:val="00FB400D"/>
    <w:rsid w:val="00FB5F97"/>
    <w:rsid w:val="00FF0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FA27D82"/>
  <w15:docId w15:val="{A2EA5B20-B37B-41D1-B6C3-B275F7F3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77BA"/>
    <w:rPr>
      <w:rFonts w:ascii="Tahoma" w:eastAsia="Times New Roman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62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370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370"/>
    <w:rPr>
      <w:rFonts w:eastAsia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C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C20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1B3C20"/>
    <w:rPr>
      <w:vertAlign w:val="superscript"/>
    </w:rPr>
  </w:style>
  <w:style w:type="paragraph" w:styleId="PlainText">
    <w:name w:val="Plain Text"/>
    <w:basedOn w:val="Normal"/>
    <w:link w:val="PlainTextChar"/>
    <w:unhideWhenUsed/>
    <w:rsid w:val="00F84FC4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84FC4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0853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7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601;&#1585;&#1605;%20&#1582;&#1575;&#1605;%20&#1591;&#1585;&#1581;%20&#1583;&#1585;&#1587;%20&#1608;&#1740;&#1688;&#1607;%20&#1583;&#1585;&#1608;&#1587;%20&#1606;&#1592;&#1585;&#1740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C180B-B1D8-4B8B-91B4-3F33B73EE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خام طرح درس ویژه دروس نظری</Template>
  <TotalTime>110</TotalTime>
  <Pages>9</Pages>
  <Words>1686</Words>
  <Characters>961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Kameli</dc:creator>
  <cp:keywords/>
  <dc:description/>
  <cp:lastModifiedBy>Hamed</cp:lastModifiedBy>
  <cp:revision>53</cp:revision>
  <cp:lastPrinted>2019-12-07T06:13:00Z</cp:lastPrinted>
  <dcterms:created xsi:type="dcterms:W3CDTF">2022-09-10T08:32:00Z</dcterms:created>
  <dcterms:modified xsi:type="dcterms:W3CDTF">2023-09-26T10:23:00Z</dcterms:modified>
</cp:coreProperties>
</file>